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4CB6B506" w:rsidR="00D30AA6" w:rsidRPr="00760535" w:rsidRDefault="00771C62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rFonts w:cstheme="minorHAnsi"/>
          <w:b/>
          <w:sz w:val="32"/>
          <w:szCs w:val="32"/>
          <w:u w:val="single"/>
          <w:lang w:val="en-GB"/>
        </w:rPr>
        <w:t xml:space="preserve">ONLINE </w:t>
      </w:r>
      <w:r w:rsidR="00CF0995" w:rsidRPr="00760535">
        <w:rPr>
          <w:rFonts w:cstheme="minorHAnsi"/>
          <w:b/>
          <w:sz w:val="32"/>
          <w:szCs w:val="32"/>
          <w:u w:val="single"/>
          <w:lang w:val="en-GB"/>
        </w:rPr>
        <w:t xml:space="preserve">SCHOOL </w:t>
      </w:r>
      <w:r w:rsidRPr="00760535">
        <w:rPr>
          <w:rFonts w:cstheme="minorHAnsi"/>
          <w:b/>
          <w:sz w:val="32"/>
          <w:szCs w:val="32"/>
          <w:u w:val="single"/>
          <w:lang w:val="en-GB"/>
        </w:rPr>
        <w:t xml:space="preserve">PROGRAMMES </w:t>
      </w:r>
      <w:r w:rsidR="00AB32B7" w:rsidRPr="00760535">
        <w:rPr>
          <w:rFonts w:cstheme="minorHAnsi"/>
          <w:b/>
          <w:sz w:val="32"/>
          <w:szCs w:val="32"/>
          <w:u w:val="single"/>
          <w:lang w:val="en-GB"/>
        </w:rPr>
        <w:t>INFORMATION</w:t>
      </w:r>
      <w:r w:rsidR="00265A5B" w:rsidRPr="00760535">
        <w:rPr>
          <w:rFonts w:cstheme="minorHAnsi"/>
          <w:b/>
          <w:sz w:val="32"/>
          <w:szCs w:val="32"/>
          <w:u w:val="single"/>
          <w:lang w:val="en-GB"/>
        </w:rPr>
        <w:t xml:space="preserve"> SHEET</w:t>
      </w:r>
    </w:p>
    <w:p w14:paraId="52D23503" w14:textId="77777777" w:rsidR="00AD1383" w:rsidRPr="00760535" w:rsidRDefault="00AD1383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4D158E6E" w14:textId="77777777" w:rsidR="00A8599F" w:rsidRPr="009D4305" w:rsidRDefault="00A8599F" w:rsidP="00A8599F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Fees for guided programmes</w:t>
      </w:r>
    </w:p>
    <w:p w14:paraId="4F0601FA" w14:textId="77777777" w:rsidR="00A8599F" w:rsidRPr="009D4305" w:rsidRDefault="00A8599F" w:rsidP="00A8599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0" w:name="_Hlk20141784"/>
      <w:bookmarkStart w:id="1" w:name="_Hlk20141715"/>
      <w:r w:rsidRPr="009D4305">
        <w:rPr>
          <w:rFonts w:asciiTheme="minorHAnsi" w:hAnsiTheme="minorHAnsi" w:cstheme="minorHAnsi"/>
          <w:sz w:val="24"/>
          <w:szCs w:val="24"/>
        </w:rPr>
        <w:t>Fees for guided tours are $1</w:t>
      </w:r>
      <w:r>
        <w:rPr>
          <w:rFonts w:asciiTheme="minorHAnsi" w:hAnsiTheme="minorHAnsi" w:cstheme="minorHAnsi"/>
          <w:sz w:val="24"/>
          <w:szCs w:val="24"/>
        </w:rPr>
        <w:t>8</w:t>
      </w:r>
      <w:r w:rsidRPr="009D4305">
        <w:rPr>
          <w:rFonts w:asciiTheme="minorHAnsi" w:hAnsiTheme="minorHAnsi" w:cstheme="minorHAnsi"/>
          <w:sz w:val="24"/>
          <w:szCs w:val="24"/>
        </w:rPr>
        <w:t xml:space="preserve"> per student (</w:t>
      </w:r>
      <w:r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</w:p>
    <w:bookmarkEnd w:id="0"/>
    <w:p w14:paraId="3486C2DD" w14:textId="77777777" w:rsidR="00A8599F" w:rsidRDefault="00A8599F" w:rsidP="00A8599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ees for guided tours with workshops are $15 </w:t>
      </w:r>
      <w:r w:rsidRPr="009D4305">
        <w:rPr>
          <w:rFonts w:asciiTheme="minorHAnsi" w:hAnsiTheme="minorHAnsi"/>
          <w:sz w:val="24"/>
          <w:szCs w:val="24"/>
        </w:rPr>
        <w:t xml:space="preserve">– </w:t>
      </w:r>
      <w:r w:rsidRPr="009D4305">
        <w:rPr>
          <w:rFonts w:asciiTheme="minorHAnsi" w:hAnsiTheme="minorHAnsi" w:cstheme="minorHAnsi"/>
          <w:sz w:val="24"/>
          <w:szCs w:val="24"/>
        </w:rPr>
        <w:t>$20 per student (</w:t>
      </w:r>
      <w:r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  <w:bookmarkEnd w:id="1"/>
    </w:p>
    <w:p w14:paraId="30EE7978" w14:textId="77777777" w:rsidR="00A8599F" w:rsidRPr="009D4305" w:rsidRDefault="00A8599F" w:rsidP="00A8599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ees for online school programmes are $10 - $18 per student (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GST). </w:t>
      </w:r>
    </w:p>
    <w:p w14:paraId="47B6BA9F" w14:textId="77777777" w:rsidR="00A8599F" w:rsidRPr="009D4305" w:rsidRDefault="00A8599F" w:rsidP="00A8599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2" w:name="_Hlk20141792"/>
      <w:r w:rsidRPr="009D4305">
        <w:rPr>
          <w:rFonts w:asciiTheme="minorHAnsi" w:hAnsiTheme="minorHAnsi" w:cstheme="minorHAnsi"/>
          <w:sz w:val="24"/>
          <w:szCs w:val="24"/>
        </w:rPr>
        <w:t>No fees are required for self-guided visits.</w:t>
      </w:r>
      <w:bookmarkEnd w:id="2"/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ED0B976" w14:textId="77777777" w:rsidR="00A8599F" w:rsidRPr="00A8599F" w:rsidRDefault="00A8599F" w:rsidP="0021562C">
      <w:pPr>
        <w:spacing w:after="0"/>
        <w:rPr>
          <w:rFonts w:cstheme="minorHAnsi"/>
          <w:bCs/>
          <w:sz w:val="24"/>
          <w:szCs w:val="24"/>
        </w:rPr>
      </w:pPr>
    </w:p>
    <w:p w14:paraId="2D90EFB9" w14:textId="607CCCFC" w:rsidR="007D5905" w:rsidRPr="00760535" w:rsidRDefault="00771C62" w:rsidP="0021562C">
      <w:pPr>
        <w:spacing w:after="0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C</w:t>
      </w:r>
      <w:r w:rsidR="007D5905" w:rsidRPr="00760535">
        <w:rPr>
          <w:rFonts w:cstheme="minorHAnsi"/>
          <w:b/>
          <w:sz w:val="24"/>
          <w:szCs w:val="24"/>
          <w:lang w:val="en-GB"/>
        </w:rPr>
        <w:t>apacity</w:t>
      </w:r>
    </w:p>
    <w:p w14:paraId="0F47D167" w14:textId="479F7A38" w:rsidR="00174FF7" w:rsidRPr="00760535" w:rsidRDefault="00771C62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he</w:t>
      </w:r>
      <w:r w:rsidR="0076368B" w:rsidRPr="00760535">
        <w:rPr>
          <w:rFonts w:asciiTheme="minorHAnsi" w:hAnsiTheme="minorHAnsi" w:cstheme="minorHAnsi"/>
          <w:sz w:val="24"/>
          <w:szCs w:val="24"/>
          <w:lang w:val="en-GB"/>
        </w:rPr>
        <w:t>se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online programmes are held over Zoom.</w:t>
      </w:r>
    </w:p>
    <w:p w14:paraId="3B579836" w14:textId="77777777" w:rsidR="00F57E9D" w:rsidRPr="00760535" w:rsidRDefault="0076368B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We</w:t>
      </w:r>
      <w:r w:rsidR="00771C62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will send you the Zoom link upon confirmation of the programme. </w:t>
      </w:r>
    </w:p>
    <w:p w14:paraId="004AE0AE" w14:textId="31127BE5" w:rsidR="00771C62" w:rsidRPr="00760535" w:rsidRDefault="00F57E9D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If you prefer to use your school’s Zoom account, please let us know.</w:t>
      </w:r>
    </w:p>
    <w:p w14:paraId="1CE1271D" w14:textId="20A9156A" w:rsidR="00CB21D1" w:rsidRPr="00760535" w:rsidRDefault="00771C62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here can be up to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CF0995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a 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maximum of </w:t>
      </w:r>
      <w:r w:rsidR="00BE72F9" w:rsidRPr="00760535">
        <w:rPr>
          <w:rFonts w:asciiTheme="minorHAnsi" w:hAnsiTheme="minorHAnsi" w:cstheme="minorHAnsi"/>
          <w:sz w:val="24"/>
          <w:szCs w:val="24"/>
          <w:lang w:val="en-GB"/>
        </w:rPr>
        <w:t>8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0 students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per booking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231EB6A6" w14:textId="6C51D2F9" w:rsidR="00CB21D1" w:rsidRPr="00760535" w:rsidRDefault="00CB21D1" w:rsidP="0021562C">
      <w:pPr>
        <w:spacing w:after="0"/>
        <w:rPr>
          <w:rFonts w:cstheme="minorHAnsi"/>
          <w:sz w:val="24"/>
          <w:szCs w:val="24"/>
          <w:lang w:val="en-GB"/>
        </w:rPr>
      </w:pPr>
    </w:p>
    <w:p w14:paraId="1A177E0A" w14:textId="0EB6DDD3" w:rsidR="00CB21D1" w:rsidRPr="00760535" w:rsidRDefault="00A972D1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Online</w:t>
      </w:r>
      <w:r w:rsidR="001D191B" w:rsidRPr="00760535">
        <w:rPr>
          <w:rFonts w:cstheme="minorHAnsi"/>
          <w:b/>
          <w:sz w:val="24"/>
          <w:szCs w:val="24"/>
          <w:lang w:val="en-GB"/>
        </w:rPr>
        <w:t xml:space="preserve"> </w:t>
      </w:r>
      <w:r w:rsidR="00FD6FED" w:rsidRPr="00760535">
        <w:rPr>
          <w:rFonts w:cstheme="minorHAnsi"/>
          <w:b/>
          <w:sz w:val="24"/>
          <w:szCs w:val="24"/>
          <w:lang w:val="en-GB"/>
        </w:rPr>
        <w:t>e</w:t>
      </w:r>
      <w:r w:rsidR="00CB21D1" w:rsidRPr="00760535">
        <w:rPr>
          <w:rFonts w:cstheme="minorHAnsi"/>
          <w:b/>
          <w:sz w:val="24"/>
          <w:szCs w:val="24"/>
          <w:lang w:val="en-GB"/>
        </w:rPr>
        <w:t>tiquette</w:t>
      </w:r>
    </w:p>
    <w:p w14:paraId="2BA4FAC2" w14:textId="2E7331FA" w:rsidR="00CB21D1" w:rsidRPr="00760535" w:rsidRDefault="001D191B" w:rsidP="0021562C">
      <w:pPr>
        <w:spacing w:after="0"/>
        <w:rPr>
          <w:rFonts w:cstheme="minorHAnsi"/>
          <w:sz w:val="24"/>
          <w:szCs w:val="24"/>
          <w:lang w:val="en-GB"/>
        </w:rPr>
      </w:pPr>
      <w:bookmarkStart w:id="3" w:name="_Hlk532824508"/>
      <w:r w:rsidRPr="00760535">
        <w:rPr>
          <w:rFonts w:cstheme="minorHAnsi"/>
          <w:sz w:val="24"/>
          <w:szCs w:val="24"/>
          <w:lang w:val="en-GB"/>
        </w:rPr>
        <w:t xml:space="preserve">Please brief your students </w:t>
      </w:r>
      <w:r w:rsidR="00501B84" w:rsidRPr="00760535">
        <w:rPr>
          <w:rFonts w:cstheme="minorHAnsi"/>
          <w:sz w:val="24"/>
          <w:szCs w:val="24"/>
          <w:lang w:val="en-GB"/>
        </w:rPr>
        <w:t xml:space="preserve">the following </w:t>
      </w:r>
      <w:r w:rsidR="00A972D1" w:rsidRPr="00760535">
        <w:rPr>
          <w:rFonts w:cstheme="minorHAnsi"/>
          <w:sz w:val="24"/>
          <w:szCs w:val="24"/>
          <w:lang w:val="en-GB"/>
        </w:rPr>
        <w:t>online</w:t>
      </w:r>
      <w:r w:rsidRPr="00760535">
        <w:rPr>
          <w:rFonts w:cstheme="minorHAnsi"/>
          <w:sz w:val="24"/>
          <w:szCs w:val="24"/>
          <w:lang w:val="en-GB"/>
        </w:rPr>
        <w:t xml:space="preserve"> etiquette before </w:t>
      </w:r>
      <w:r w:rsidR="00A972D1" w:rsidRPr="00760535">
        <w:rPr>
          <w:rFonts w:cstheme="minorHAnsi"/>
          <w:sz w:val="24"/>
          <w:szCs w:val="24"/>
          <w:lang w:val="en-GB"/>
        </w:rPr>
        <w:t xml:space="preserve">the </w:t>
      </w:r>
      <w:r w:rsidR="00501B84" w:rsidRPr="00760535">
        <w:rPr>
          <w:rFonts w:cstheme="minorHAnsi"/>
          <w:sz w:val="24"/>
          <w:szCs w:val="24"/>
          <w:lang w:val="en-GB"/>
        </w:rPr>
        <w:t>session:</w:t>
      </w:r>
    </w:p>
    <w:p w14:paraId="53ACCE0C" w14:textId="485849DF" w:rsidR="00BF67FA" w:rsidRPr="00760535" w:rsidRDefault="00BF67FA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Bring your own earphones or headphones to minimise feedback. </w:t>
      </w:r>
    </w:p>
    <w:p w14:paraId="0F585E50" w14:textId="02EE8059" w:rsidR="00501B84" w:rsidRPr="00760535" w:rsidRDefault="00501B84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Ensure that your name </w:t>
      </w:r>
      <w:r w:rsidR="004804CB">
        <w:rPr>
          <w:rFonts w:asciiTheme="minorHAnsi" w:hAnsiTheme="minorHAnsi" w:cstheme="minorHAnsi"/>
          <w:sz w:val="24"/>
          <w:szCs w:val="24"/>
          <w:lang w:val="en-GB"/>
        </w:rPr>
        <w:t xml:space="preserve">in Zoom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is in the following format</w:t>
      </w:r>
      <w:r w:rsidR="004804C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– [Name] [Class].</w:t>
      </w:r>
    </w:p>
    <w:p w14:paraId="46A7A92D" w14:textId="4E5C67D9" w:rsidR="00495797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Use the RAISE HAND function in Zoom if there are any questions.</w:t>
      </w:r>
    </w:p>
    <w:p w14:paraId="4E1E1136" w14:textId="43D25EB3" w:rsidR="001D191B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U</w:t>
      </w:r>
      <w:r w:rsidR="00501B84" w:rsidRPr="00760535">
        <w:rPr>
          <w:rFonts w:asciiTheme="minorHAnsi" w:hAnsiTheme="minorHAnsi" w:cstheme="minorHAnsi"/>
          <w:sz w:val="24"/>
          <w:szCs w:val="24"/>
          <w:lang w:val="en-GB"/>
        </w:rPr>
        <w:t>NMUTE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the microphone only when you are speaking</w:t>
      </w:r>
      <w:r w:rsidR="00501B84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or answering questions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. </w:t>
      </w:r>
    </w:p>
    <w:p w14:paraId="59AC8DF2" w14:textId="27F81500" w:rsidR="00495797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Use the CHAT function only to answer the questions raised by the facilitator. </w:t>
      </w:r>
    </w:p>
    <w:bookmarkEnd w:id="3"/>
    <w:p w14:paraId="30935C84" w14:textId="77777777" w:rsidR="00613AC5" w:rsidRPr="00760535" w:rsidRDefault="00613AC5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59BC3063" w14:textId="692AFC44" w:rsidR="000C173F" w:rsidRPr="00760535" w:rsidRDefault="00934764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t>Other n</w:t>
      </w:r>
      <w:r w:rsidR="009F27F2" w:rsidRPr="00760535">
        <w:rPr>
          <w:rFonts w:cstheme="minorHAnsi"/>
          <w:b/>
          <w:sz w:val="24"/>
          <w:szCs w:val="24"/>
          <w:lang w:val="en-GB"/>
        </w:rPr>
        <w:t>otes for teachers</w:t>
      </w:r>
    </w:p>
    <w:p w14:paraId="2D66AF0E" w14:textId="6220AAFF" w:rsidR="00333F78" w:rsidRPr="00760535" w:rsidRDefault="00333F78" w:rsidP="0021562C">
      <w:pPr>
        <w:spacing w:after="0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sz w:val="24"/>
          <w:szCs w:val="24"/>
          <w:lang w:val="en-GB"/>
        </w:rPr>
        <w:t>As we are unable to control the situation in class or at home, teachers are to ensure the following during the session:</w:t>
      </w:r>
    </w:p>
    <w:p w14:paraId="7A3CD07F" w14:textId="77777777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Ensure that the audio is turned on so that you can hear the session.</w:t>
      </w:r>
    </w:p>
    <w:p w14:paraId="0A1786F6" w14:textId="608F01E2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Ensure that the speaker is turned on </w:t>
      </w:r>
      <w:r w:rsidR="002625C5">
        <w:rPr>
          <w:rFonts w:asciiTheme="minorHAnsi" w:hAnsiTheme="minorHAnsi" w:cstheme="minorHAnsi"/>
          <w:sz w:val="24"/>
          <w:szCs w:val="24"/>
          <w:lang w:val="en-GB"/>
        </w:rPr>
        <w:t xml:space="preserve">so that you can speak into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the microphone.</w:t>
      </w:r>
    </w:p>
    <w:p w14:paraId="19EF4D6C" w14:textId="053B4A76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The session works best in </w:t>
      </w:r>
      <w:r w:rsidRPr="00760535">
        <w:rPr>
          <w:rFonts w:asciiTheme="minorHAnsi" w:hAnsiTheme="minorHAnsi" w:cstheme="minorHAnsi"/>
          <w:sz w:val="24"/>
          <w:szCs w:val="24"/>
          <w:u w:val="single"/>
          <w:lang w:val="en-GB"/>
        </w:rPr>
        <w:t>full screen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and in </w:t>
      </w:r>
      <w:r w:rsidRPr="00760535">
        <w:rPr>
          <w:rFonts w:asciiTheme="minorHAnsi" w:hAnsiTheme="minorHAnsi" w:cstheme="minorHAnsi"/>
          <w:sz w:val="24"/>
          <w:szCs w:val="24"/>
          <w:u w:val="single"/>
          <w:lang w:val="en-GB"/>
        </w:rPr>
        <w:t>speaker view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. </w:t>
      </w:r>
    </w:p>
    <w:p w14:paraId="33C2B97A" w14:textId="77777777" w:rsidR="00495797" w:rsidRPr="00760535" w:rsidRDefault="00495797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eachers will be made co-hosts of the session.</w:t>
      </w:r>
    </w:p>
    <w:p w14:paraId="6544B734" w14:textId="18033873" w:rsidR="00495797" w:rsidRPr="00760535" w:rsidRDefault="00333F78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Please ensure that you </w:t>
      </w:r>
      <w:r w:rsidR="002625C5">
        <w:rPr>
          <w:rFonts w:asciiTheme="minorHAnsi" w:hAnsiTheme="minorHAnsi" w:cstheme="minorHAnsi"/>
          <w:sz w:val="24"/>
          <w:szCs w:val="24"/>
          <w:lang w:val="en-GB"/>
        </w:rPr>
        <w:t xml:space="preserve">allow only </w:t>
      </w:r>
      <w:r w:rsidR="00495797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your own students to </w:t>
      </w:r>
      <w:r w:rsidR="00193848">
        <w:rPr>
          <w:rFonts w:asciiTheme="minorHAnsi" w:hAnsiTheme="minorHAnsi" w:cstheme="minorHAnsi"/>
          <w:sz w:val="24"/>
          <w:szCs w:val="24"/>
          <w:lang w:val="en-GB"/>
        </w:rPr>
        <w:t xml:space="preserve">enter </w:t>
      </w:r>
      <w:r w:rsidR="00495797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the virtual room. </w:t>
      </w:r>
    </w:p>
    <w:p w14:paraId="3B60493D" w14:textId="20369B99" w:rsidR="0021562C" w:rsidRDefault="002F1DA6" w:rsidP="0021562C">
      <w:pPr>
        <w:pStyle w:val="Body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ED04D4" wp14:editId="6863563E">
                <wp:simplePos x="0" y="0"/>
                <wp:positionH relativeFrom="margin">
                  <wp:align>right</wp:align>
                </wp:positionH>
                <wp:positionV relativeFrom="paragraph">
                  <wp:posOffset>404283</wp:posOffset>
                </wp:positionV>
                <wp:extent cx="5918200" cy="1404620"/>
                <wp:effectExtent l="0" t="0" r="2540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899AC" w14:textId="32057F0C" w:rsidR="002F1DA6" w:rsidRPr="00AD1383" w:rsidRDefault="00124E8B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2F1DA6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72DD2AC4" w14:textId="059C0AFD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29BEA1B5" w14:textId="4E5E2C81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80 students. </w:t>
                            </w:r>
                          </w:p>
                          <w:p w14:paraId="114E6404" w14:textId="7494736B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tup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15 minutes before the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stipulated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time as </w:t>
                            </w:r>
                            <w:r w:rsidR="00124E8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e 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will be conducted based on scheduled timing. </w:t>
                            </w:r>
                          </w:p>
                          <w:p w14:paraId="075F96F8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92F4D54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26B69A49" w14:textId="37E59E9B" w:rsidR="002F1DA6" w:rsidRPr="00AD1383" w:rsidRDefault="00124E8B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ogramme</w:t>
                            </w:r>
                            <w:r w:rsidR="002F1DA6"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may be conducted for fewer than 20 students. However,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we will bill </w:t>
                            </w:r>
                            <w:r w:rsidR="002F1DA6"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ased on the minimum of 20 students.  </w:t>
                            </w:r>
                          </w:p>
                          <w:p w14:paraId="59B80A60" w14:textId="459A0D68" w:rsidR="006A4FCD" w:rsidRPr="00AD1383" w:rsidRDefault="006A4FCD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A screenshot of students would be required at the start of the session for </w:t>
                            </w:r>
                            <w:r w:rsidR="004023A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verification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urposes. </w:t>
                            </w:r>
                          </w:p>
                          <w:p w14:paraId="4649A548" w14:textId="33FF0929" w:rsidR="002F1DA6" w:rsidRPr="005E2CCB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on the day of the </w:t>
                            </w:r>
                            <w:r w:rsidR="006A4FCD"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2568EEE" w14:textId="77777777" w:rsidR="002F1DA6" w:rsidRPr="005E2CCB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DB5F6C9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8C94AF1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08E5FDA9" w14:textId="3EDEC274" w:rsid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school is late for more than 15 minutes without notification, the scheduled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will be cancelled. There will be no refunds for cancelled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rogramme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95AB6EB" w14:textId="02D6C173" w:rsidR="002415CB" w:rsidRPr="002415CB" w:rsidRDefault="002415CB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to notify us if you are going to be late. </w:t>
                            </w:r>
                          </w:p>
                          <w:p w14:paraId="298F608E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77777777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46179CC" w14:textId="77777777" w:rsid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5C522D86" w:rsidR="002F1DA6" w:rsidRP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PayNow.  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6A4FCD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6A4FCD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ED04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31.85pt;width:466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">
                <v:textbox style="mso-fit-shape-to-text:t">
                  <w:txbxContent>
                    <w:p w14:paraId="5CB899AC" w14:textId="32057F0C" w:rsidR="002F1DA6" w:rsidRPr="00AD1383" w:rsidRDefault="00124E8B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2F1DA6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72DD2AC4" w14:textId="059C0AFD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29BEA1B5" w14:textId="4E5E2C81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80 students. </w:t>
                      </w:r>
                    </w:p>
                    <w:p w14:paraId="114E6404" w14:textId="7494736B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tup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15 minutes before the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stipulated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time as </w:t>
                      </w:r>
                      <w:r w:rsidR="00124E8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e 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will be conducted based on scheduled timing. </w:t>
                      </w:r>
                    </w:p>
                    <w:p w14:paraId="075F96F8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792F4D54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26B69A49" w14:textId="37E59E9B" w:rsidR="002F1DA6" w:rsidRPr="00AD1383" w:rsidRDefault="00124E8B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s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</w:t>
                      </w:r>
                      <w:proofErr w:type="spellEnd"/>
                      <w:r w:rsidR="002F1DA6"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may be conducted for fewer than 20 students. However, 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we will bill </w:t>
                      </w:r>
                      <w:r w:rsidR="002F1DA6"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ased on the minimum of 20 students.  </w:t>
                      </w:r>
                    </w:p>
                    <w:p w14:paraId="59B80A60" w14:textId="459A0D68" w:rsidR="006A4FCD" w:rsidRPr="00AD1383" w:rsidRDefault="006A4FCD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A screenshot of students would be required at the start of the session for </w:t>
                      </w:r>
                      <w:r w:rsidR="004023A4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verification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urposes. </w:t>
                      </w:r>
                    </w:p>
                    <w:p w14:paraId="4649A548" w14:textId="33FF0929" w:rsidR="002F1DA6" w:rsidRPr="005E2CCB" w:rsidRDefault="002F1DA6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on the day of the </w:t>
                      </w:r>
                      <w:r w:rsidR="006A4FCD"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2568EEE" w14:textId="77777777" w:rsidR="002F1DA6" w:rsidRPr="005E2CCB" w:rsidRDefault="002F1DA6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DB5F6C9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68C94AF1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08E5FDA9" w14:textId="3EDEC274" w:rsidR="002F1DA6" w:rsidRDefault="002F1DA6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school is late for more than 15 minutes without notification, the scheduled 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will be cancelled. There will be no refunds for cancelled </w:t>
                      </w:r>
                      <w:proofErr w:type="spellStart"/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s</w:t>
                      </w:r>
                      <w:proofErr w:type="spellEnd"/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695AB6EB" w14:textId="02D6C173" w:rsidR="002415CB" w:rsidRPr="002415CB" w:rsidRDefault="002415CB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to notify us if you are going to be late. </w:t>
                      </w:r>
                    </w:p>
                    <w:p w14:paraId="298F608E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77777777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46179CC" w14:textId="77777777" w:rsidR="002F1DA6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5C522D86" w:rsidR="002F1DA6" w:rsidRPr="002F1DA6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 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6A4FCD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6A4FCD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or search our UEN NO 201309577Z and input your School’s Name, Date and Ti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562C">
        <w:rPr>
          <w:rFonts w:cstheme="minorHAnsi"/>
          <w:b/>
          <w:sz w:val="32"/>
          <w:szCs w:val="32"/>
          <w:u w:val="single"/>
          <w:lang w:val="en-GB"/>
        </w:rPr>
        <w:br w:type="page"/>
      </w:r>
    </w:p>
    <w:p w14:paraId="5CF7F2F7" w14:textId="35488D44" w:rsidR="00B83920" w:rsidRPr="00760535" w:rsidRDefault="00CC19C1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rFonts w:cstheme="minorHAnsi"/>
          <w:b/>
          <w:sz w:val="32"/>
          <w:szCs w:val="32"/>
          <w:u w:val="single"/>
          <w:lang w:val="en-GB"/>
        </w:rPr>
        <w:lastRenderedPageBreak/>
        <w:t xml:space="preserve">ONLINE SCHOOL PROGRAMMES </w:t>
      </w:r>
      <w:r w:rsidR="001F5F2C" w:rsidRPr="00760535">
        <w:rPr>
          <w:rFonts w:cstheme="minorHAnsi"/>
          <w:b/>
          <w:sz w:val="32"/>
          <w:szCs w:val="32"/>
          <w:u w:val="single"/>
          <w:lang w:val="en-GB"/>
        </w:rPr>
        <w:t>FORM</w:t>
      </w:r>
    </w:p>
    <w:p w14:paraId="06B66DB7" w14:textId="77777777" w:rsidR="0049529E" w:rsidRPr="00760535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</w:p>
    <w:p w14:paraId="08A2A942" w14:textId="34D5BCBD" w:rsidR="00660698" w:rsidRPr="00760535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760535">
        <w:rPr>
          <w:rFonts w:asciiTheme="minorHAnsi" w:eastAsiaTheme="minorEastAsia" w:hAnsiTheme="minorHAnsi" w:cstheme="minorHAnsi"/>
          <w:lang w:val="en-GB"/>
        </w:rPr>
        <w:t>Email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this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complete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form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an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="00334E5F" w:rsidRPr="00760535">
        <w:rPr>
          <w:rFonts w:asciiTheme="minorHAnsi" w:eastAsiaTheme="minorEastAsia" w:hAnsiTheme="minorHAnsi" w:cstheme="minorHAnsi"/>
          <w:lang w:val="en-GB"/>
        </w:rPr>
        <w:t>sen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to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hyperlink r:id="rId8" w:history="1">
        <w:r w:rsidRPr="00760535">
          <w:rPr>
            <w:rStyle w:val="Hyperlink"/>
            <w:rFonts w:asciiTheme="minorHAnsi" w:hAnsiTheme="minorHAnsi" w:cstheme="minorHAnsi"/>
            <w:lang w:val="en-GB"/>
          </w:rPr>
          <w:t>education@singaporeccc.org.sg</w:t>
        </w:r>
      </w:hyperlink>
      <w:r w:rsidR="00E31662" w:rsidRPr="00760535">
        <w:rPr>
          <w:rStyle w:val="Hyperlink"/>
          <w:rFonts w:asciiTheme="minorHAnsi" w:hAnsiTheme="minorHAnsi" w:cstheme="minorHAnsi"/>
          <w:color w:val="auto"/>
          <w:u w:val="none"/>
          <w:lang w:val="en-GB"/>
        </w:rPr>
        <w:t xml:space="preserve">. </w:t>
      </w:r>
    </w:p>
    <w:p w14:paraId="5F61B38F" w14:textId="77777777" w:rsidR="00E31662" w:rsidRPr="00760535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343AE4CA" w14:textId="272CA117" w:rsidR="00660698" w:rsidRPr="00760535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760535">
        <w:rPr>
          <w:rFonts w:asciiTheme="minorHAnsi" w:hAnsiTheme="minorHAnsi" w:cstheme="minorHAnsi"/>
          <w:lang w:val="en-GB"/>
        </w:rPr>
        <w:t>Please title y</w:t>
      </w:r>
      <w:r w:rsidR="00660698" w:rsidRPr="00760535">
        <w:rPr>
          <w:rFonts w:asciiTheme="minorHAnsi" w:hAnsiTheme="minorHAnsi" w:cstheme="minorHAnsi"/>
          <w:lang w:val="en-GB"/>
        </w:rPr>
        <w:t xml:space="preserve">our email subject </w:t>
      </w:r>
      <w:r w:rsidRPr="00760535">
        <w:rPr>
          <w:rFonts w:asciiTheme="minorHAnsi" w:hAnsiTheme="minorHAnsi" w:cstheme="minorHAnsi"/>
          <w:lang w:val="en-GB"/>
        </w:rPr>
        <w:t xml:space="preserve">as </w:t>
      </w:r>
      <w:r w:rsidR="00806118" w:rsidRPr="00760535">
        <w:rPr>
          <w:rFonts w:asciiTheme="minorHAnsi" w:hAnsiTheme="minorHAnsi" w:cstheme="minorHAnsi"/>
          <w:highlight w:val="yellow"/>
          <w:lang w:val="en-GB"/>
        </w:rPr>
        <w:t>“</w:t>
      </w:r>
      <w:r w:rsidR="00771C62" w:rsidRPr="00760535">
        <w:rPr>
          <w:rFonts w:asciiTheme="minorHAnsi" w:hAnsiTheme="minorHAnsi" w:cstheme="minorHAnsi"/>
          <w:highlight w:val="yellow"/>
          <w:lang w:val="en-GB"/>
        </w:rPr>
        <w:t>Online school programmes</w:t>
      </w:r>
      <w:r w:rsidR="00806118" w:rsidRPr="00760535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  <w:lang w:val="en-GB"/>
        </w:rPr>
        <w:t>”</w:t>
      </w:r>
      <w:r w:rsidRPr="00760535">
        <w:rPr>
          <w:rFonts w:asciiTheme="minorHAnsi" w:hAnsiTheme="minorHAnsi" w:cstheme="minorHAnsi"/>
          <w:bCs/>
          <w:color w:val="101010"/>
          <w:shd w:val="clear" w:color="auto" w:fill="FFFFFF"/>
          <w:lang w:val="en-GB"/>
        </w:rPr>
        <w:t xml:space="preserve"> followed by </w:t>
      </w:r>
      <w:r w:rsidRPr="00760535">
        <w:rPr>
          <w:rFonts w:asciiTheme="minorHAnsi" w:hAnsiTheme="minorHAnsi" w:cstheme="minorHAnsi"/>
          <w:lang w:val="en-GB"/>
        </w:rPr>
        <w:t>your</w:t>
      </w:r>
      <w:r w:rsidR="00806118" w:rsidRPr="00760535">
        <w:rPr>
          <w:rFonts w:asciiTheme="minorHAnsi" w:hAnsiTheme="minorHAnsi" w:cstheme="minorHAnsi"/>
          <w:lang w:val="en-GB"/>
        </w:rPr>
        <w:t xml:space="preserve"> school’s name.</w:t>
      </w:r>
    </w:p>
    <w:p w14:paraId="01C1AEDA" w14:textId="7E5DA4C7" w:rsidR="00806118" w:rsidRPr="00760535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987605A" w14:textId="096AC190" w:rsidR="00806118" w:rsidRPr="00760535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GB"/>
        </w:rPr>
      </w:pPr>
      <w:bookmarkStart w:id="4" w:name="_Hlk20142441"/>
      <w:r w:rsidRPr="00760535">
        <w:rPr>
          <w:rFonts w:asciiTheme="minorHAnsi" w:hAnsiTheme="minorHAnsi" w:cstheme="minorHAnsi"/>
          <w:b/>
          <w:u w:val="single"/>
          <w:lang w:val="en-GB"/>
        </w:rPr>
        <w:t xml:space="preserve">All </w:t>
      </w:r>
      <w:bookmarkEnd w:id="4"/>
      <w:r w:rsidR="0076368B" w:rsidRPr="00760535">
        <w:rPr>
          <w:rFonts w:asciiTheme="minorHAnsi" w:hAnsiTheme="minorHAnsi" w:cstheme="minorHAnsi"/>
          <w:b/>
          <w:u w:val="single"/>
          <w:lang w:val="en-GB"/>
        </w:rPr>
        <w:t xml:space="preserve">programmes </w:t>
      </w:r>
      <w:r w:rsidR="00806118" w:rsidRPr="00760535">
        <w:rPr>
          <w:rFonts w:asciiTheme="minorHAnsi" w:hAnsiTheme="minorHAnsi" w:cstheme="minorHAnsi"/>
          <w:b/>
          <w:u w:val="single"/>
          <w:lang w:val="en-GB"/>
        </w:rPr>
        <w:t xml:space="preserve">are confirmed only upon email </w:t>
      </w:r>
      <w:r w:rsidRPr="00760535">
        <w:rPr>
          <w:rFonts w:asciiTheme="minorHAnsi" w:hAnsiTheme="minorHAnsi" w:cstheme="minorHAnsi"/>
          <w:b/>
          <w:u w:val="single"/>
          <w:lang w:val="en-GB"/>
        </w:rPr>
        <w:t xml:space="preserve">confirmation </w:t>
      </w:r>
      <w:r w:rsidR="00806118" w:rsidRPr="00760535">
        <w:rPr>
          <w:rFonts w:asciiTheme="minorHAnsi" w:hAnsiTheme="minorHAnsi" w:cstheme="minorHAnsi"/>
          <w:b/>
          <w:u w:val="single"/>
          <w:lang w:val="en-GB"/>
        </w:rPr>
        <w:t>from SCCC.</w:t>
      </w:r>
    </w:p>
    <w:p w14:paraId="61165C29" w14:textId="77777777" w:rsidR="00566FC0" w:rsidRPr="00760535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42557E85" w14:textId="7716BE94" w:rsidR="00660698" w:rsidRPr="00760535" w:rsidRDefault="00495AEF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76053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566FC0" w:rsidRPr="00760535">
        <w:rPr>
          <w:rFonts w:asciiTheme="minorHAnsi" w:hAnsiTheme="minorHAnsi" w:cstheme="minorHAnsi"/>
          <w:lang w:val="en-GB"/>
        </w:rPr>
        <w:t xml:space="preserve">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 xml:space="preserve">I have read and understood all the terms and conditions stated in the </w:t>
      </w:r>
      <w:r w:rsidR="0076368B" w:rsidRPr="00760535">
        <w:rPr>
          <w:rFonts w:asciiTheme="minorHAnsi" w:hAnsiTheme="minorHAnsi" w:cstheme="minorHAnsi"/>
          <w:b/>
          <w:i/>
          <w:lang w:val="en-GB"/>
        </w:rPr>
        <w:t xml:space="preserve">Online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 xml:space="preserve">School </w:t>
      </w:r>
      <w:r w:rsidR="0076368B" w:rsidRPr="00760535">
        <w:rPr>
          <w:rFonts w:asciiTheme="minorHAnsi" w:hAnsiTheme="minorHAnsi" w:cstheme="minorHAnsi"/>
          <w:b/>
          <w:i/>
          <w:lang w:val="en-GB"/>
        </w:rPr>
        <w:t xml:space="preserve">Programmes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>Information Sheet.</w:t>
      </w:r>
      <w:r w:rsidR="00265A5B" w:rsidRPr="00760535">
        <w:rPr>
          <w:rFonts w:asciiTheme="minorHAnsi" w:hAnsiTheme="minorHAnsi" w:cstheme="minorHAnsi"/>
          <w:b/>
          <w:i/>
          <w:lang w:val="en-GB"/>
        </w:rPr>
        <w:t xml:space="preserve"> Please notify all teachers accompanying the students </w:t>
      </w:r>
      <w:r w:rsidR="00651D99" w:rsidRPr="00760535">
        <w:rPr>
          <w:rFonts w:asciiTheme="minorHAnsi" w:hAnsiTheme="minorHAnsi" w:cstheme="minorHAnsi"/>
          <w:b/>
          <w:i/>
          <w:lang w:val="en-GB"/>
        </w:rPr>
        <w:t>as well</w:t>
      </w:r>
      <w:r w:rsidR="00265A5B" w:rsidRPr="00760535">
        <w:rPr>
          <w:rFonts w:asciiTheme="minorHAnsi" w:hAnsiTheme="minorHAnsi" w:cstheme="minorHAnsi"/>
          <w:b/>
          <w:i/>
          <w:lang w:val="en-GB"/>
        </w:rPr>
        <w:t>.</w:t>
      </w:r>
    </w:p>
    <w:p w14:paraId="307359B1" w14:textId="54449E96" w:rsidR="00317227" w:rsidRPr="00760535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784BEAD" w14:textId="35AFB565" w:rsidR="00317227" w:rsidRPr="00760535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  <w:r w:rsidRPr="00760535">
        <w:rPr>
          <w:rFonts w:asciiTheme="minorHAnsi" w:hAnsiTheme="minorHAnsi" w:cstheme="minorHAnsi"/>
          <w:lang w:val="en-GB"/>
        </w:rPr>
        <w:t xml:space="preserve">1. </w:t>
      </w:r>
      <w:r w:rsidRPr="00760535">
        <w:rPr>
          <w:rFonts w:asciiTheme="minorHAnsi" w:eastAsiaTheme="minorEastAsia" w:hAnsiTheme="minorHAnsi" w:cstheme="minorHAnsi"/>
          <w:lang w:val="en-GB"/>
        </w:rPr>
        <w:t>Basic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information</w:t>
      </w:r>
    </w:p>
    <w:p w14:paraId="30CEB570" w14:textId="661FF8D1" w:rsidR="00FC6C1C" w:rsidRPr="00760535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235"/>
        <w:gridCol w:w="6120"/>
      </w:tblGrid>
      <w:tr w:rsidR="001B353B" w:rsidRPr="00760535" w14:paraId="37250B83" w14:textId="77777777" w:rsidTr="00FD01D3">
        <w:tc>
          <w:tcPr>
            <w:tcW w:w="3235" w:type="dxa"/>
          </w:tcPr>
          <w:p w14:paraId="2566E49A" w14:textId="6766F086" w:rsidR="00A91E6A" w:rsidRPr="00B039BD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</w:t>
            </w: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of </w:t>
            </w:r>
            <w:r w:rsidR="005400C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S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chool</w:t>
            </w:r>
            <w:r w:rsidR="00A91E6A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120" w:type="dxa"/>
              </w:tcPr>
              <w:p w14:paraId="775C9DF7" w14:textId="22EA6836" w:rsidR="001B353B" w:rsidRPr="00760535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25971" w:rsidRPr="00760535" w14:paraId="25F533A2" w14:textId="77777777" w:rsidTr="00FD01D3">
        <w:tc>
          <w:tcPr>
            <w:tcW w:w="3235" w:type="dxa"/>
          </w:tcPr>
          <w:p w14:paraId="3B6C7618" w14:textId="0B5A55ED" w:rsidR="00925971" w:rsidRPr="00B039BD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Type </w:t>
            </w:r>
            <w:r w:rsidR="005105BB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 school/ organisation</w:t>
            </w:r>
          </w:p>
        </w:tc>
        <w:tc>
          <w:tcPr>
            <w:tcW w:w="6120" w:type="dxa"/>
          </w:tcPr>
          <w:p w14:paraId="25F1260E" w14:textId="13140E92" w:rsidR="00925971" w:rsidRPr="00760535" w:rsidRDefault="00495AE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Gover</w:t>
            </w:r>
            <w:r w:rsidR="00FD51AD">
              <w:rPr>
                <w:rFonts w:asciiTheme="minorHAnsi" w:hAnsiTheme="minorHAnsi" w:cstheme="minorHAnsi"/>
                <w:lang w:val="en-GB"/>
              </w:rPr>
              <w:t>n</w:t>
            </w:r>
            <w:r w:rsidR="002871F3" w:rsidRPr="00760535">
              <w:rPr>
                <w:rFonts w:asciiTheme="minorHAnsi" w:hAnsiTheme="minorHAnsi" w:cstheme="minorHAnsi"/>
                <w:lang w:val="en-GB"/>
              </w:rPr>
              <w:t>ment agency</w:t>
            </w:r>
          </w:p>
          <w:p w14:paraId="5F49A14A" w14:textId="160F3EA7" w:rsidR="002871F3" w:rsidRPr="00760535" w:rsidRDefault="00495AE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Non-profit organisation</w:t>
            </w:r>
          </w:p>
          <w:p w14:paraId="4AFB4E3C" w14:textId="20AC3F21" w:rsidR="002871F3" w:rsidRPr="00760535" w:rsidRDefault="00495AEF" w:rsidP="00FD01D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Private agency</w:t>
            </w:r>
          </w:p>
        </w:tc>
      </w:tr>
      <w:tr w:rsidR="00985BE8" w:rsidRPr="00760535" w14:paraId="04BC5F71" w14:textId="77777777" w:rsidTr="00FD01D3">
        <w:tc>
          <w:tcPr>
            <w:tcW w:w="3235" w:type="dxa"/>
          </w:tcPr>
          <w:p w14:paraId="11794A36" w14:textId="00CD57EA" w:rsidR="00985BE8" w:rsidRPr="00B039BD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120" w:type="dxa"/>
              </w:tcPr>
              <w:p w14:paraId="7520C1EC" w14:textId="60F5BA64" w:rsidR="00985BE8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760535" w14:paraId="7E0E1177" w14:textId="77777777" w:rsidTr="00FD01D3">
        <w:tc>
          <w:tcPr>
            <w:tcW w:w="3235" w:type="dxa"/>
          </w:tcPr>
          <w:p w14:paraId="6E788857" w14:textId="199559BC" w:rsidR="001B353B" w:rsidRPr="00B039BD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120" w:type="dxa"/>
              </w:tcPr>
              <w:p w14:paraId="2113576F" w14:textId="3A80BD47" w:rsidR="001B353B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760535" w14:paraId="50683D67" w14:textId="77777777" w:rsidTr="00FD01D3">
        <w:tc>
          <w:tcPr>
            <w:tcW w:w="3235" w:type="dxa"/>
          </w:tcPr>
          <w:p w14:paraId="53BFBD8C" w14:textId="6E68A7E4" w:rsidR="001B353B" w:rsidRPr="00B039BD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Mobile </w:t>
            </w:r>
            <w:r w:rsidR="001B353B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120" w:type="dxa"/>
              </w:tcPr>
              <w:p w14:paraId="7DD78723" w14:textId="45003F93" w:rsidR="001B353B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74CDE" w:rsidRPr="00760535" w14:paraId="6E12E06C" w14:textId="77777777" w:rsidTr="00FD01D3">
        <w:trPr>
          <w:trHeight w:val="179"/>
        </w:trPr>
        <w:tc>
          <w:tcPr>
            <w:tcW w:w="3235" w:type="dxa"/>
          </w:tcPr>
          <w:p w14:paraId="44E9E557" w14:textId="21B5BA66" w:rsidR="00F74CDE" w:rsidRPr="00B039BD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120" w:type="dxa"/>
              </w:tcPr>
              <w:p w14:paraId="5C100814" w14:textId="316A6AE3" w:rsidR="00F74CDE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65A5B" w:rsidRPr="00760535" w14:paraId="59A8EDB0" w14:textId="77777777" w:rsidTr="00FD01D3">
        <w:trPr>
          <w:trHeight w:val="179"/>
        </w:trPr>
        <w:tc>
          <w:tcPr>
            <w:tcW w:w="3235" w:type="dxa"/>
          </w:tcPr>
          <w:p w14:paraId="2D3211AD" w14:textId="3EC4695E" w:rsidR="00265A5B" w:rsidRPr="00B039BD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ducation Mailing List</w:t>
            </w:r>
          </w:p>
        </w:tc>
        <w:tc>
          <w:tcPr>
            <w:tcW w:w="6120" w:type="dxa"/>
          </w:tcPr>
          <w:p w14:paraId="2834530A" w14:textId="450E295A" w:rsidR="00265A5B" w:rsidRPr="0076053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760535">
              <w:rPr>
                <w:rFonts w:asciiTheme="minorHAnsi" w:hAnsiTheme="minorHAnsi" w:cstheme="minorHAnsi"/>
                <w:lang w:val="en-GB"/>
              </w:rPr>
              <w:t xml:space="preserve">We want to stay connected with you. </w:t>
            </w:r>
          </w:p>
          <w:p w14:paraId="31D9B319" w14:textId="51147212" w:rsidR="005550B6" w:rsidRPr="00760535" w:rsidRDefault="00265A5B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760535">
              <w:rPr>
                <w:rFonts w:asciiTheme="minorHAnsi" w:hAnsiTheme="minorHAnsi" w:cstheme="minorHAnsi"/>
                <w:lang w:val="en-GB"/>
              </w:rPr>
              <w:t xml:space="preserve">Click </w:t>
            </w:r>
            <w:hyperlink r:id="rId9" w:history="1">
              <w:r w:rsidR="00322E75" w:rsidRPr="00760535">
                <w:rPr>
                  <w:rStyle w:val="Hyperlink"/>
                  <w:rFonts w:asciiTheme="minorHAnsi" w:hAnsiTheme="minorHAnsi"/>
                  <w:lang w:val="en-GB"/>
                </w:rPr>
                <w:t>here</w:t>
              </w:r>
            </w:hyperlink>
            <w:r w:rsidRPr="00760535">
              <w:rPr>
                <w:rFonts w:asciiTheme="minorHAnsi" w:hAnsiTheme="minorHAnsi" w:cstheme="minorHAnsi"/>
                <w:lang w:val="en-GB"/>
              </w:rPr>
              <w:t xml:space="preserve"> to sign up for our emails of upcoming educational programmes</w:t>
            </w:r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or let us know if you wish to be included:</w:t>
            </w:r>
          </w:p>
          <w:p w14:paraId="07B89523" w14:textId="77777777" w:rsidR="005550B6" w:rsidRPr="00760535" w:rsidRDefault="00495AEF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Yes, please include me</w:t>
            </w:r>
          </w:p>
          <w:p w14:paraId="74DCE778" w14:textId="4F3E0507" w:rsidR="00265A5B" w:rsidRPr="00760535" w:rsidRDefault="00495AEF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No </w:t>
            </w:r>
          </w:p>
        </w:tc>
      </w:tr>
    </w:tbl>
    <w:p w14:paraId="75C7437A" w14:textId="77777777" w:rsidR="00CB3101" w:rsidRPr="00760535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272EC8AE" w14:textId="0D28A248" w:rsidR="00F74CDE" w:rsidRPr="0076053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bookmarkStart w:id="5" w:name="_Hlk532890193"/>
      <w:r w:rsidRPr="00760535">
        <w:rPr>
          <w:rFonts w:asciiTheme="minorHAnsi" w:hAnsiTheme="minorHAnsi" w:cstheme="minorHAnsi"/>
          <w:lang w:val="en-GB"/>
        </w:rPr>
        <w:t xml:space="preserve">2. </w:t>
      </w:r>
      <w:r w:rsidR="003306E9" w:rsidRPr="00760535">
        <w:rPr>
          <w:rFonts w:asciiTheme="minorHAnsi" w:hAnsiTheme="minorHAnsi" w:cstheme="minorHAnsi"/>
          <w:lang w:val="en-GB"/>
        </w:rPr>
        <w:t>Booking request</w:t>
      </w:r>
      <w:r w:rsidR="008E7704" w:rsidRPr="00760535">
        <w:rPr>
          <w:rFonts w:asciiTheme="minorHAnsi" w:hAnsiTheme="minorHAnsi" w:cstheme="minorHAnsi"/>
          <w:lang w:val="en-GB"/>
        </w:rPr>
        <w:t xml:space="preserve"> details</w:t>
      </w:r>
    </w:p>
    <w:p w14:paraId="5B1D3150" w14:textId="09F9B883" w:rsidR="00F74CDE" w:rsidRPr="0076053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410"/>
        <w:gridCol w:w="4950"/>
      </w:tblGrid>
      <w:tr w:rsidR="00F74CDE" w:rsidRPr="00760535" w14:paraId="6D3C69C2" w14:textId="77777777" w:rsidTr="00FD01D3">
        <w:tc>
          <w:tcPr>
            <w:tcW w:w="4410" w:type="dxa"/>
          </w:tcPr>
          <w:p w14:paraId="3AD4882E" w14:textId="6E725052" w:rsidR="00F74CDE" w:rsidRPr="00B039BD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Date </w:t>
            </w:r>
            <w:r w:rsidR="00640F93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nd time</w:t>
            </w:r>
          </w:p>
        </w:tc>
        <w:tc>
          <w:tcPr>
            <w:tcW w:w="4950" w:type="dxa"/>
          </w:tcPr>
          <w:p w14:paraId="74A567F7" w14:textId="77777777" w:rsidR="00640F93" w:rsidRPr="008108F4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08925B4E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48992B4C498147238DA996B751DD8969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1897316187"/>
                <w:placeholder>
                  <w:docPart w:val="4C8F7D35C88B44BEB0DB389B4531AAE1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71C57A74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3FF79A0B" w14:textId="77777777" w:rsidR="00640F93" w:rsidRPr="008108F4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18DD7309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31552883"/>
                <w:placeholder>
                  <w:docPart w:val="F0EEFBD0F658442CB19A34354A800080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88676532"/>
                <w:placeholder>
                  <w:docPart w:val="B3580BABC148431EA868FFFF97A92B18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0292EE59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59CE8A26" w14:textId="77777777" w:rsidR="00640F93" w:rsidRPr="008108F4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6396A806" w:rsidR="00F74CDE" w:rsidRPr="00760535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1843969688"/>
                <w:placeholder>
                  <w:docPart w:val="B2B0D63E399442FB950B3C3E12941E28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72090908"/>
                <w:placeholder>
                  <w:docPart w:val="61E75AB8A611403498A4F507109CFAE7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0F5E2E" w:rsidRPr="00760535" w14:paraId="263A2082" w14:textId="77777777" w:rsidTr="00FD01D3">
        <w:tc>
          <w:tcPr>
            <w:tcW w:w="4410" w:type="dxa"/>
          </w:tcPr>
          <w:p w14:paraId="2E8DC6D9" w14:textId="74F62C00" w:rsidR="000F5E2E" w:rsidRPr="00B039BD" w:rsidRDefault="009E2C86" w:rsidP="00D45A7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C</w:t>
            </w:r>
            <w:r w:rsidR="000F5E2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la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097780542"/>
            <w:placeholder>
              <w:docPart w:val="7368E6C400804F0FB6267E86121A3779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101239A5" w14:textId="77777777" w:rsidR="000F5E2E" w:rsidRPr="00760535" w:rsidRDefault="000F5E2E" w:rsidP="00D45A7F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E2C86" w:rsidRPr="00760535" w14:paraId="08BCD8F5" w14:textId="77777777" w:rsidTr="00FD01D3">
        <w:tc>
          <w:tcPr>
            <w:tcW w:w="4410" w:type="dxa"/>
          </w:tcPr>
          <w:p w14:paraId="5E59A0CB" w14:textId="77777777" w:rsidR="009E2C86" w:rsidRPr="00B039BD" w:rsidRDefault="009E2C86" w:rsidP="007B357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35241762"/>
            <w:placeholder>
              <w:docPart w:val="E88ECAD35EC043479CC4AD5C53625F07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2F7A7A91" w14:textId="77777777" w:rsidR="009E2C86" w:rsidRPr="00760535" w:rsidRDefault="009E2C86" w:rsidP="007B3579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B0AE8" w:rsidRPr="00760535" w14:paraId="6553CAEC" w14:textId="77777777" w:rsidTr="00FD01D3">
        <w:tc>
          <w:tcPr>
            <w:tcW w:w="4410" w:type="dxa"/>
          </w:tcPr>
          <w:p w14:paraId="5C1CCC38" w14:textId="23030306" w:rsidR="00AB0AE8" w:rsidRPr="00B039BD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lastRenderedPageBreak/>
              <w:t>No. of teacher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57D36EF0" w14:textId="55BB4DE7" w:rsidR="00AB0AE8" w:rsidRPr="0076053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E2C86" w:rsidRPr="00760535" w14:paraId="02353444" w14:textId="77777777" w:rsidTr="00FD01D3">
        <w:trPr>
          <w:trHeight w:val="179"/>
        </w:trPr>
        <w:tc>
          <w:tcPr>
            <w:tcW w:w="4410" w:type="dxa"/>
          </w:tcPr>
          <w:p w14:paraId="5194583F" w14:textId="15FC06E3" w:rsidR="009E2C86" w:rsidRPr="00B039BD" w:rsidRDefault="009E2C8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ry run</w:t>
            </w:r>
            <w:r w:rsidR="007D06D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(30 to 45 minutes)</w:t>
            </w:r>
          </w:p>
        </w:tc>
        <w:tc>
          <w:tcPr>
            <w:tcW w:w="4950" w:type="dxa"/>
          </w:tcPr>
          <w:p w14:paraId="55E3F836" w14:textId="5D2F0392" w:rsidR="009E2C86" w:rsidRPr="00760535" w:rsidRDefault="009E2C8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  <w:r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If you would like to </w:t>
            </w:r>
            <w:r w:rsidR="00324066"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test the setup </w:t>
            </w:r>
            <w:r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with SCCC, please state your preferred date and time here. </w:t>
            </w:r>
          </w:p>
          <w:p w14:paraId="250EAD99" w14:textId="77777777" w:rsidR="002771A3" w:rsidRDefault="00495AEF" w:rsidP="009E2C8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99880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8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E2C86" w:rsidRPr="00760535">
              <w:rPr>
                <w:rFonts w:asciiTheme="minorHAnsi" w:hAnsiTheme="minorHAnsi" w:cstheme="minorHAnsi"/>
                <w:lang w:val="en-GB"/>
              </w:rPr>
              <w:t xml:space="preserve"> Yes. Specify date and time:</w:t>
            </w:r>
          </w:p>
          <w:p w14:paraId="55DC05FD" w14:textId="1FE967D6" w:rsidR="009E2C86" w:rsidRPr="00760535" w:rsidRDefault="002771A3" w:rsidP="009E2C8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st choice -</w:t>
            </w:r>
            <w:r w:rsidR="009E2C86"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45127342"/>
                <w:placeholder>
                  <w:docPart w:val="2DEDC1BC844F46788857AC61AF5FE992"/>
                </w:placeholder>
                <w:showingPlcHdr/>
              </w:sdtPr>
              <w:sdtEndPr/>
              <w:sdtContent>
                <w:r w:rsidR="009E2C86" w:rsidRPr="00760535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6115890A" w14:textId="3895F9F7" w:rsidR="002771A3" w:rsidRPr="00760535" w:rsidRDefault="002771A3" w:rsidP="002771A3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2nd choice -</w:t>
            </w:r>
            <w:r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72714313"/>
                <w:placeholder>
                  <w:docPart w:val="8294E880B676425889B57C8274FA5F1F"/>
                </w:placeholder>
                <w:showingPlcHdr/>
              </w:sdtPr>
              <w:sdtEndPr/>
              <w:sdtContent>
                <w:r w:rsidRPr="00760535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7A90055E" w14:textId="7461211D" w:rsidR="002771A3" w:rsidRDefault="002771A3" w:rsidP="002771A3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3rd choice -</w:t>
            </w:r>
            <w:r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087369940"/>
                <w:placeholder>
                  <w:docPart w:val="0B76D7F1D25A413B9CF020EEAE674D72"/>
                </w:placeholder>
                <w:showingPlcHdr/>
              </w:sdtPr>
              <w:sdtEndPr/>
              <w:sdtContent>
                <w:r w:rsidRPr="00760535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311EB5E7" w14:textId="7B36A620" w:rsidR="009E2C86" w:rsidRPr="00760535" w:rsidRDefault="00495AEF" w:rsidP="009E2C8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9471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1A3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9E2C86" w:rsidRPr="00760535">
              <w:rPr>
                <w:rFonts w:asciiTheme="minorHAnsi" w:hAnsiTheme="minorHAnsi" w:cstheme="minorHAnsi"/>
                <w:lang w:val="en-GB"/>
              </w:rPr>
              <w:t xml:space="preserve"> No</w:t>
            </w:r>
          </w:p>
        </w:tc>
      </w:tr>
      <w:tr w:rsidR="00B43C3A" w:rsidRPr="00760535" w14:paraId="54FE7FF8" w14:textId="77777777" w:rsidTr="00FD01D3">
        <w:trPr>
          <w:trHeight w:val="341"/>
        </w:trPr>
        <w:tc>
          <w:tcPr>
            <w:tcW w:w="9360" w:type="dxa"/>
            <w:gridSpan w:val="2"/>
          </w:tcPr>
          <w:p w14:paraId="6EFF58CC" w14:textId="0C710C4C" w:rsidR="00B43C3A" w:rsidRDefault="00B43C3A" w:rsidP="0001483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Setup</w:t>
            </w: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="00014831" w:rsidRPr="00014831">
              <w:rPr>
                <w:rFonts w:asciiTheme="minorHAnsi" w:hAnsiTheme="minorHAnsi" w:cstheme="minorHAnsi"/>
                <w:lang w:val="en-GB"/>
              </w:rPr>
              <w:t>(</w:t>
            </w:r>
            <w:r w:rsidR="00014831">
              <w:rPr>
                <w:rFonts w:asciiTheme="minorHAnsi" w:hAnsiTheme="minorHAnsi" w:cstheme="minorHAnsi"/>
                <w:lang w:val="en-GB"/>
              </w:rPr>
              <w:t>i</w:t>
            </w:r>
            <w:r w:rsidRPr="00760535">
              <w:rPr>
                <w:rFonts w:asciiTheme="minorHAnsi" w:hAnsiTheme="minorHAnsi" w:cstheme="minorHAnsi"/>
                <w:lang w:val="en-GB"/>
              </w:rPr>
              <w:t xml:space="preserve">ndicate </w:t>
            </w:r>
            <w:r>
              <w:rPr>
                <w:rFonts w:asciiTheme="minorHAnsi" w:hAnsiTheme="minorHAnsi" w:cstheme="minorHAnsi"/>
                <w:lang w:val="en-GB"/>
              </w:rPr>
              <w:t xml:space="preserve">all </w:t>
            </w:r>
            <w:r w:rsidRPr="00760535">
              <w:rPr>
                <w:rFonts w:asciiTheme="minorHAnsi" w:hAnsiTheme="minorHAnsi" w:cstheme="minorHAnsi"/>
                <w:lang w:val="en-GB"/>
              </w:rPr>
              <w:t>your available resources</w:t>
            </w: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206592">
              <w:rPr>
                <w:rFonts w:asciiTheme="minorHAnsi" w:hAnsiTheme="minorHAnsi" w:cstheme="minorHAnsi"/>
                <w:u w:val="single"/>
                <w:lang w:val="en-GB"/>
              </w:rPr>
              <w:t>per class</w:t>
            </w:r>
            <w:r w:rsidR="00014831">
              <w:rPr>
                <w:rFonts w:asciiTheme="minorHAnsi" w:hAnsiTheme="minorHAnsi" w:cstheme="minorHAnsi"/>
                <w:u w:val="single"/>
                <w:lang w:val="en-GB"/>
              </w:rPr>
              <w:t>)</w:t>
            </w:r>
          </w:p>
        </w:tc>
      </w:tr>
      <w:tr w:rsidR="00FA0C7E" w:rsidRPr="00B039BD" w14:paraId="5AE2E582" w14:textId="77777777" w:rsidTr="00FD01D3">
        <w:trPr>
          <w:trHeight w:val="2447"/>
        </w:trPr>
        <w:tc>
          <w:tcPr>
            <w:tcW w:w="4410" w:type="dxa"/>
          </w:tcPr>
          <w:p w14:paraId="315F5979" w14:textId="4EF41703" w:rsidR="00FA0C7E" w:rsidRPr="00B039BD" w:rsidRDefault="00FA0C7E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039BD">
              <w:rPr>
                <w:rFonts w:asciiTheme="minorHAnsi" w:hAnsiTheme="minorHAnsi" w:cstheme="minorHAnsi"/>
                <w:lang w:val="en-GB"/>
              </w:rPr>
              <w:t>Classroom:</w:t>
            </w:r>
          </w:p>
          <w:p w14:paraId="4963FE37" w14:textId="1E2AE81F" w:rsidR="00FA0C7E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4319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projector</w:t>
            </w:r>
          </w:p>
          <w:p w14:paraId="46E4F95E" w14:textId="545B87CC" w:rsidR="00FA0C7E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810168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laptop </w:t>
            </w:r>
          </w:p>
          <w:p w14:paraId="56758B54" w14:textId="164E860F" w:rsidR="00FA0C7E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0344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More than 1 laptop</w:t>
            </w:r>
            <w:r w:rsidR="004E5E61">
              <w:rPr>
                <w:rFonts w:asciiTheme="minorHAnsi" w:hAnsiTheme="minorHAnsi" w:cstheme="minorHAnsi"/>
                <w:lang w:val="en-GB"/>
              </w:rPr>
              <w:t>.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4E5E61">
              <w:rPr>
                <w:rFonts w:asciiTheme="minorHAnsi" w:hAnsiTheme="minorHAnsi" w:cstheme="minorHAnsi"/>
                <w:lang w:val="en-GB"/>
              </w:rPr>
              <w:t>S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pecify no.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842386408"/>
                <w:placeholder>
                  <w:docPart w:val="C5370F5EC6E14E18A644721DA0BFA342"/>
                </w:placeholder>
                <w:showingPlcHdr/>
              </w:sdtPr>
              <w:sdtEndPr/>
              <w:sdtContent>
                <w:r w:rsidR="00FA0C7E" w:rsidRPr="00B039BD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14EEE445" w14:textId="1B3600D4" w:rsidR="00FA0C7E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555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iPad</w:t>
            </w:r>
          </w:p>
          <w:p w14:paraId="20D6B5BA" w14:textId="1A60B2B0" w:rsidR="00FA0C7E" w:rsidRPr="00B039BD" w:rsidRDefault="00495AEF" w:rsidP="0020659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9344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More than 1 iPad</w:t>
            </w:r>
            <w:r w:rsidR="004E5E61">
              <w:rPr>
                <w:rFonts w:asciiTheme="minorHAnsi" w:hAnsiTheme="minorHAnsi" w:cstheme="minorHAnsi"/>
                <w:lang w:val="en-GB"/>
              </w:rPr>
              <w:t>.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4E5E61">
              <w:rPr>
                <w:rFonts w:asciiTheme="minorHAnsi" w:hAnsiTheme="minorHAnsi" w:cstheme="minorHAnsi"/>
                <w:lang w:val="en-GB"/>
              </w:rPr>
              <w:t>S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pecify no.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91386114"/>
                <w:placeholder>
                  <w:docPart w:val="97D21DB7C64E41ED8BE8FD985FF8B6B3"/>
                </w:placeholder>
                <w:showingPlcHdr/>
              </w:sdtPr>
              <w:sdtEndPr/>
              <w:sdtContent>
                <w:r w:rsidR="00FA0C7E" w:rsidRPr="00B039BD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2D90B8F8" w14:textId="77777777" w:rsidR="00FA0C7E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6692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Individual devices</w:t>
            </w:r>
          </w:p>
        </w:tc>
        <w:tc>
          <w:tcPr>
            <w:tcW w:w="4950" w:type="dxa"/>
          </w:tcPr>
          <w:p w14:paraId="3B87947A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</w:pPr>
            <w:r w:rsidRPr="00B039BD">
              <w:rPr>
                <w:rFonts w:asciiTheme="minorHAnsi" w:hAnsiTheme="minorHAnsi" w:cstheme="minorHAnsi"/>
                <w:lang w:val="en-GB"/>
              </w:rPr>
              <w:t>Computer lab:</w:t>
            </w:r>
          </w:p>
          <w:p w14:paraId="085106D7" w14:textId="77777777" w:rsidR="00FA0C7E" w:rsidRPr="00B039BD" w:rsidRDefault="00495AEF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41687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projector</w:t>
            </w:r>
          </w:p>
          <w:p w14:paraId="2780196F" w14:textId="6F78ADE7" w:rsidR="00FA0C7E" w:rsidRPr="00B039BD" w:rsidRDefault="00495AEF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1039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Individual computers</w:t>
            </w:r>
          </w:p>
          <w:p w14:paraId="68A76060" w14:textId="77777777" w:rsidR="00FA0C7E" w:rsidRPr="00B039BD" w:rsidRDefault="00495AEF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72753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Headsets </w:t>
            </w:r>
          </w:p>
          <w:p w14:paraId="600DDE4F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7A243667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039BD">
              <w:rPr>
                <w:rFonts w:asciiTheme="minorHAnsi" w:hAnsiTheme="minorHAnsi" w:cstheme="minorHAnsi"/>
                <w:lang w:val="en-GB"/>
              </w:rPr>
              <w:t>Home-based learning:</w:t>
            </w:r>
          </w:p>
          <w:p w14:paraId="16191262" w14:textId="2998FF02" w:rsidR="00FA0C7E" w:rsidRPr="00B039BD" w:rsidRDefault="00495AEF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6574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Individual devices</w:t>
            </w:r>
          </w:p>
        </w:tc>
      </w:tr>
      <w:tr w:rsidR="00DC30E6" w:rsidRPr="00760535" w14:paraId="2DDF66B4" w14:textId="77777777" w:rsidTr="00FD01D3">
        <w:trPr>
          <w:trHeight w:val="179"/>
        </w:trPr>
        <w:tc>
          <w:tcPr>
            <w:tcW w:w="9360" w:type="dxa"/>
            <w:gridSpan w:val="2"/>
          </w:tcPr>
          <w:p w14:paraId="3B0C4E89" w14:textId="77777777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No. of students per level  </w:t>
            </w:r>
          </w:p>
          <w:p w14:paraId="63C23E5D" w14:textId="1AA9B4E4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>(K: Kindergarten; P: Primary; S: Secondary)</w:t>
            </w:r>
          </w:p>
        </w:tc>
      </w:tr>
      <w:tr w:rsidR="00DC30E6" w:rsidRPr="00B039BD" w14:paraId="00FEB422" w14:textId="77777777" w:rsidTr="00FD01D3">
        <w:trPr>
          <w:trHeight w:val="179"/>
        </w:trPr>
        <w:tc>
          <w:tcPr>
            <w:tcW w:w="4410" w:type="dxa"/>
            <w:tcBorders>
              <w:right w:val="single" w:sz="4" w:space="0" w:color="FFFFFF" w:themeColor="background1"/>
            </w:tcBorders>
          </w:tcPr>
          <w:p w14:paraId="6909553D" w14:textId="7446E6BD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F1A237E" w14:textId="5F0EDD44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DB6C3DC" w14:textId="7A3A7D35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FF271FC" w14:textId="0B14E118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82ABA87" w14:textId="73D57BFD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E353EA5" w14:textId="5EA91AA8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FD5D210" w14:textId="2F1AB552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68DD990" w14:textId="3EC5CC7E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4542D657" w14:textId="3F92D3C4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pecial Education School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8B69518" w14:textId="257147E4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</w:tc>
        <w:tc>
          <w:tcPr>
            <w:tcW w:w="495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139302B7" w14:textId="22DC8BEF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9DBE101" w14:textId="48666E0F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3539185" w14:textId="562673A3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1C2F2655" w14:textId="79F2ED63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274B9BB" w14:textId="1CB8782A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3CC7942" w14:textId="09B1DA11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BB43977" w14:textId="7ED2CEA8" w:rsidR="00DC30E6" w:rsidRPr="00B039BD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Others</w:t>
            </w:r>
            <w:r w:rsidR="00B871C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DC30E6" w:rsidRPr="00B039BD">
              <w:rPr>
                <w:rFonts w:asciiTheme="minorHAnsi" w:hAnsiTheme="minorHAnsi" w:cstheme="minorHAnsi"/>
                <w:lang w:val="en-GB"/>
              </w:rPr>
              <w:t>(please specify):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AC5330" w:rsidRPr="00B039BD">
              <w:rPr>
                <w:rFonts w:asciiTheme="minorHAnsi" w:hAnsiTheme="minorHAnsi" w:cstheme="minorHAnsi"/>
                <w:lang w:val="en-GB"/>
              </w:rPr>
              <w:t>p</w:t>
            </w:r>
            <w:r w:rsidR="00DC30E6" w:rsidRPr="00B039BD">
              <w:rPr>
                <w:rFonts w:asciiTheme="minorHAnsi" w:hAnsiTheme="minorHAnsi" w:cstheme="minorHAnsi"/>
                <w:lang w:val="en-GB"/>
              </w:rPr>
              <w:t>ax</w:t>
            </w:r>
          </w:p>
          <w:p w14:paraId="6F829E45" w14:textId="7874963A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DC30E6" w:rsidRPr="00760535" w14:paraId="2053CC09" w14:textId="77777777" w:rsidTr="00FD01D3">
        <w:trPr>
          <w:trHeight w:val="179"/>
        </w:trPr>
        <w:tc>
          <w:tcPr>
            <w:tcW w:w="4410" w:type="dxa"/>
          </w:tcPr>
          <w:p w14:paraId="3BB325B4" w14:textId="5DBC6774" w:rsidR="00DC30E6" w:rsidRPr="00B039BD" w:rsidRDefault="00680339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</w:t>
            </w:r>
            <w:r w:rsidR="00DC30E6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bjectives</w:t>
            </w:r>
            <w:r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of visit</w:t>
            </w:r>
            <w:r w:rsidR="00DC30E6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</w:t>
            </w:r>
          </w:p>
        </w:tc>
        <w:tc>
          <w:tcPr>
            <w:tcW w:w="4950" w:type="dxa"/>
          </w:tcPr>
          <w:p w14:paraId="18255E3E" w14:textId="412E3B91" w:rsidR="00DC30E6" w:rsidRPr="00760535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School Excursion</w:t>
            </w:r>
          </w:p>
          <w:p w14:paraId="6C9D251F" w14:textId="2BE9CF82" w:rsidR="00DC30E6" w:rsidRPr="00760535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Field-based Learning</w:t>
            </w:r>
          </w:p>
          <w:p w14:paraId="63A603BB" w14:textId="41FEBC0B" w:rsidR="00DC30E6" w:rsidRPr="00760535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Historical Investigation</w:t>
            </w:r>
          </w:p>
          <w:p w14:paraId="72EA054E" w14:textId="25AFFF3F" w:rsidR="00DC30E6" w:rsidRPr="00760535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National Education</w:t>
            </w:r>
          </w:p>
          <w:p w14:paraId="028E8C71" w14:textId="4A4278EA" w:rsidR="00DC30E6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Post-examination Learning Journey</w:t>
            </w:r>
          </w:p>
          <w:p w14:paraId="73257FD9" w14:textId="367860EA" w:rsidR="00B468B8" w:rsidRPr="00760535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596757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68B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468B8">
              <w:rPr>
                <w:rFonts w:asciiTheme="minorHAnsi" w:hAnsiTheme="minorHAnsi" w:cstheme="minorHAnsi"/>
                <w:lang w:val="en-GB"/>
              </w:rPr>
              <w:t xml:space="preserve"> Home-based Learning</w:t>
            </w:r>
          </w:p>
          <w:p w14:paraId="62BA4E1E" w14:textId="771243C7" w:rsidR="00DC30E6" w:rsidRPr="00760535" w:rsidRDefault="00495AE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Others</w:t>
            </w:r>
            <w:r w:rsidR="00AC5330"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DC30E6" w:rsidRPr="00760535">
              <w:rPr>
                <w:rFonts w:asciiTheme="minorHAnsi" w:hAnsiTheme="minorHAnsi" w:cstheme="minorHAnsi"/>
                <w:lang w:val="en-GB"/>
              </w:rPr>
              <w:t>(please specify):</w:t>
            </w:r>
            <w:r w:rsidR="00AC5330"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00574723"/>
                <w:placeholder>
                  <w:docPart w:val="DA2EE7E521C146F9A87124CE1150DB58"/>
                </w:placeholder>
                <w:showingPlcHdr/>
              </w:sdtPr>
              <w:sdtEndPr/>
              <w:sdtContent>
                <w:r w:rsidR="00AC5330"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DC30E6" w:rsidRPr="00760535" w14:paraId="5D424728" w14:textId="77777777" w:rsidTr="00FD01D3">
        <w:trPr>
          <w:trHeight w:val="746"/>
        </w:trPr>
        <w:tc>
          <w:tcPr>
            <w:tcW w:w="4410" w:type="dxa"/>
          </w:tcPr>
          <w:p w14:paraId="41583224" w14:textId="0C69F8B1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lastRenderedPageBreak/>
              <w:t>Additional information/ Requests (if any)</w:t>
            </w:r>
          </w:p>
        </w:tc>
        <w:tc>
          <w:tcPr>
            <w:tcW w:w="4950" w:type="dxa"/>
          </w:tcPr>
          <w:p w14:paraId="1E0B2799" w14:textId="1130346E" w:rsidR="00DC30E6" w:rsidRPr="0076053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6F885C1A" w14:textId="2CFACF48" w:rsidR="00DC30E6" w:rsidRPr="0076053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</w:p>
        </w:tc>
      </w:tr>
    </w:tbl>
    <w:p w14:paraId="16B78832" w14:textId="57128E50" w:rsidR="002F0D5B" w:rsidRDefault="002F0D5B">
      <w:pPr>
        <w:rPr>
          <w:rFonts w:eastAsia="Arial Unicode MS" w:cstheme="minorHAnsi"/>
          <w:color w:val="000000"/>
          <w:sz w:val="24"/>
          <w:szCs w:val="24"/>
          <w:u w:color="000000"/>
          <w:bdr w:val="nil"/>
          <w:lang w:val="en-GB"/>
        </w:rPr>
      </w:pPr>
    </w:p>
    <w:p w14:paraId="30CC4083" w14:textId="19B6D935" w:rsidR="009841C9" w:rsidRPr="0076053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760535">
        <w:rPr>
          <w:rFonts w:asciiTheme="minorHAnsi" w:hAnsiTheme="minorHAnsi" w:cstheme="minorHAnsi"/>
          <w:lang w:val="en-GB"/>
        </w:rPr>
        <w:t>3. Payment method</w:t>
      </w:r>
      <w:r w:rsidR="000F4402" w:rsidRPr="00760535">
        <w:rPr>
          <w:rFonts w:asciiTheme="minorHAnsi" w:hAnsiTheme="minorHAnsi" w:cstheme="minorHAnsi"/>
          <w:lang w:val="en-GB"/>
        </w:rPr>
        <w:t xml:space="preserve"> (please select</w:t>
      </w:r>
      <w:r w:rsidR="00B00567" w:rsidRPr="00760535">
        <w:rPr>
          <w:rFonts w:asciiTheme="minorHAnsi" w:hAnsiTheme="minorHAnsi" w:cstheme="minorHAnsi"/>
          <w:lang w:val="en-GB"/>
        </w:rPr>
        <w:t xml:space="preserve"> one</w:t>
      </w:r>
      <w:r w:rsidR="000F4402" w:rsidRPr="00760535">
        <w:rPr>
          <w:rFonts w:asciiTheme="minorHAnsi" w:hAnsiTheme="minorHAnsi" w:cstheme="minorHAnsi"/>
          <w:lang w:val="en-GB"/>
        </w:rPr>
        <w:t>)</w:t>
      </w:r>
    </w:p>
    <w:p w14:paraId="1B89B4F4" w14:textId="77777777" w:rsidR="009841C9" w:rsidRPr="0076053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875"/>
        <w:gridCol w:w="6480"/>
      </w:tblGrid>
      <w:tr w:rsidR="00B00567" w:rsidRPr="00760535" w14:paraId="2E99DDEE" w14:textId="0766F8CB" w:rsidTr="00FD01D3">
        <w:tc>
          <w:tcPr>
            <w:tcW w:w="2875" w:type="dxa"/>
          </w:tcPr>
          <w:p w14:paraId="29BB7FB9" w14:textId="77777777" w:rsidR="00B00567" w:rsidRPr="00B039BD" w:rsidRDefault="00495AE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E-invoice</w:t>
            </w:r>
          </w:p>
          <w:p w14:paraId="74D96B37" w14:textId="27BF0719" w:rsidR="004E4E64" w:rsidRPr="00B039BD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B039BD">
                  <w:rPr>
                    <w:rStyle w:val="PlaceholderText"/>
                    <w:rFonts w:asciiTheme="minorHAnsi" w:hAnsiTheme="minorHAnsi"/>
                    <w:b/>
                    <w:bCs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480" w:type="dxa"/>
          </w:tcPr>
          <w:p w14:paraId="5175C526" w14:textId="423F306D" w:rsidR="00B00567" w:rsidRPr="00760535" w:rsidRDefault="00B00567" w:rsidP="00CB3101">
            <w:pPr>
              <w:rPr>
                <w:sz w:val="24"/>
                <w:szCs w:val="24"/>
                <w:lang w:val="en-GB"/>
              </w:rPr>
            </w:pPr>
            <w:r w:rsidRPr="00760535">
              <w:rPr>
                <w:sz w:val="24"/>
                <w:szCs w:val="24"/>
                <w:lang w:val="en-GB"/>
              </w:rPr>
              <w:t>Please indicate your school’s Sub BU-Code upon our confirmation of the programme.</w:t>
            </w:r>
          </w:p>
          <w:p w14:paraId="146333DA" w14:textId="155948B1" w:rsidR="00B00567" w:rsidRPr="00760535" w:rsidRDefault="00B00567" w:rsidP="004E4E64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School</w:t>
            </w:r>
            <w:r w:rsidR="00CD1503" w:rsidRPr="00760535">
              <w:rPr>
                <w:rFonts w:cstheme="minorHAnsi"/>
                <w:sz w:val="24"/>
                <w:szCs w:val="24"/>
                <w:lang w:val="en-GB"/>
              </w:rPr>
              <w:t>’s</w:t>
            </w:r>
            <w:r w:rsidRPr="00760535">
              <w:rPr>
                <w:rFonts w:cstheme="minorHAnsi"/>
                <w:sz w:val="24"/>
                <w:szCs w:val="24"/>
                <w:lang w:val="en-GB"/>
              </w:rPr>
              <w:t xml:space="preserve"> Sub-Business Unit</w:t>
            </w:r>
            <w:r w:rsidRPr="00760535">
              <w:rPr>
                <w:rFonts w:cstheme="minorHAnsi"/>
                <w:sz w:val="24"/>
                <w:szCs w:val="24"/>
                <w:lang w:val="en-GB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EndPr/>
              <w:sdtContent>
                <w:r w:rsidRPr="00760535">
                  <w:rPr>
                    <w:rStyle w:val="PlaceholderText"/>
                    <w:rFonts w:cstheme="minorHAnsi"/>
                    <w:sz w:val="24"/>
                    <w:szCs w:val="24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B00567" w:rsidRPr="00760535" w14:paraId="486FB911" w14:textId="61882DFC" w:rsidTr="00FD01D3">
        <w:tc>
          <w:tcPr>
            <w:tcW w:w="2875" w:type="dxa"/>
          </w:tcPr>
          <w:p w14:paraId="51DE2296" w14:textId="77777777" w:rsidR="00B00567" w:rsidRPr="00B039BD" w:rsidRDefault="00495AE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Cheque</w:t>
            </w:r>
          </w:p>
          <w:p w14:paraId="5FE3D038" w14:textId="05B4A547" w:rsidR="004E4E64" w:rsidRPr="00B039BD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EndPr/>
              <w:sdtContent>
                <w:r w:rsidRPr="00B039BD">
                  <w:rPr>
                    <w:rStyle w:val="PlaceholderText"/>
                    <w:rFonts w:asciiTheme="minorHAnsi" w:hAnsiTheme="minorHAnsi"/>
                    <w:b/>
                    <w:bCs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480" w:type="dxa"/>
          </w:tcPr>
          <w:p w14:paraId="2DC69E12" w14:textId="3EE12E60" w:rsidR="00B00567" w:rsidRPr="00760535" w:rsidRDefault="00CB3101" w:rsidP="00CB3101">
            <w:pPr>
              <w:rPr>
                <w:sz w:val="24"/>
                <w:szCs w:val="24"/>
                <w:lang w:val="en-GB"/>
              </w:rPr>
            </w:pPr>
            <w:r w:rsidRPr="00760535">
              <w:rPr>
                <w:sz w:val="24"/>
                <w:szCs w:val="24"/>
                <w:lang w:val="en-GB"/>
              </w:rPr>
              <w:t>P</w:t>
            </w:r>
            <w:r w:rsidR="00B00567" w:rsidRPr="00760535">
              <w:rPr>
                <w:sz w:val="24"/>
                <w:szCs w:val="24"/>
                <w:lang w:val="en-GB"/>
              </w:rPr>
              <w:t>ayable to “Singapore Chinese Cultural Centre” with your name and contact number.</w:t>
            </w:r>
          </w:p>
          <w:p w14:paraId="4058F5DD" w14:textId="61C716E8" w:rsidR="00B00567" w:rsidRPr="00760535" w:rsidRDefault="00B00567" w:rsidP="00CB3101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B00567" w:rsidRPr="00760535" w14:paraId="5CBCDB7F" w14:textId="77777777" w:rsidTr="00FD01D3">
        <w:tc>
          <w:tcPr>
            <w:tcW w:w="2875" w:type="dxa"/>
          </w:tcPr>
          <w:p w14:paraId="709D156B" w14:textId="77777777" w:rsidR="00B00567" w:rsidRPr="00B039BD" w:rsidRDefault="00495AEF" w:rsidP="00CB310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PayNow</w:t>
            </w:r>
          </w:p>
          <w:p w14:paraId="752A2CE7" w14:textId="7285736E" w:rsidR="004E4E64" w:rsidRPr="00B039BD" w:rsidRDefault="004E4E64" w:rsidP="00CB3101">
            <w:pPr>
              <w:rPr>
                <w:b/>
                <w:bCs/>
                <w:sz w:val="24"/>
                <w:szCs w:val="24"/>
                <w:lang w:val="en-GB"/>
              </w:rPr>
            </w:pPr>
            <w:r w:rsidRPr="00B039BD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    Total: SGD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EndPr/>
              <w:sdtContent>
                <w:r w:rsidRPr="00B039BD">
                  <w:rPr>
                    <w:rStyle w:val="PlaceholderText"/>
                    <w:b/>
                    <w:bCs/>
                    <w:sz w:val="24"/>
                    <w:szCs w:val="24"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480" w:type="dxa"/>
          </w:tcPr>
          <w:p w14:paraId="000BB8CA" w14:textId="4C4ABDBE" w:rsidR="00B00567" w:rsidRPr="00760535" w:rsidRDefault="0013476C" w:rsidP="00CB3101">
            <w:pPr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earch our UEN NO 201309577Z and input your </w:t>
            </w:r>
            <w:r w:rsidR="00771913"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chool’s </w:t>
            </w:r>
            <w:r w:rsidR="00771913">
              <w:rPr>
                <w:rFonts w:eastAsia="Times New Roman"/>
                <w:sz w:val="24"/>
                <w:szCs w:val="24"/>
                <w:lang w:val="en-GB"/>
              </w:rPr>
              <w:t>n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ame, </w:t>
            </w:r>
            <w:r w:rsidR="00771913">
              <w:rPr>
                <w:rFonts w:eastAsia="Times New Roman"/>
                <w:sz w:val="24"/>
                <w:szCs w:val="24"/>
                <w:lang w:val="en-GB"/>
              </w:rPr>
              <w:t>d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ate</w:t>
            </w:r>
            <w:r w:rsidR="00771913">
              <w:rPr>
                <w:rFonts w:eastAsia="Times New Roman"/>
                <w:sz w:val="24"/>
                <w:szCs w:val="24"/>
                <w:lang w:val="en-GB"/>
              </w:rPr>
              <w:t>,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 and </w:t>
            </w:r>
            <w:r w:rsidR="00771913">
              <w:rPr>
                <w:rFonts w:eastAsia="Times New Roman"/>
                <w:sz w:val="24"/>
                <w:szCs w:val="24"/>
                <w:lang w:val="en-GB"/>
              </w:rPr>
              <w:t>t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ime. The SCCC QR code can also be made available upon request.</w:t>
            </w:r>
          </w:p>
        </w:tc>
      </w:tr>
      <w:bookmarkEnd w:id="5"/>
    </w:tbl>
    <w:p w14:paraId="08033A4B" w14:textId="5C2E727E" w:rsidR="00E853F0" w:rsidRDefault="00E853F0" w:rsidP="00DE42FD">
      <w:pPr>
        <w:spacing w:after="0" w:line="240" w:lineRule="auto"/>
        <w:rPr>
          <w:sz w:val="24"/>
          <w:szCs w:val="24"/>
          <w:lang w:val="en-GB"/>
        </w:rPr>
      </w:pPr>
    </w:p>
    <w:p w14:paraId="7CEB441B" w14:textId="77777777" w:rsidR="00DE42FD" w:rsidRPr="00760535" w:rsidRDefault="00DE42FD" w:rsidP="00DE42FD">
      <w:pPr>
        <w:spacing w:after="0" w:line="240" w:lineRule="auto"/>
        <w:rPr>
          <w:sz w:val="24"/>
          <w:szCs w:val="24"/>
          <w:lang w:val="en-GB"/>
        </w:rPr>
      </w:pPr>
    </w:p>
    <w:p w14:paraId="1E83272E" w14:textId="1F60D488" w:rsidR="007302E6" w:rsidRPr="00760535" w:rsidRDefault="006372E3" w:rsidP="002161FD">
      <w:pPr>
        <w:contextualSpacing/>
        <w:rPr>
          <w:sz w:val="24"/>
          <w:szCs w:val="24"/>
          <w:lang w:val="en-GB"/>
        </w:rPr>
      </w:pPr>
      <w:r w:rsidRPr="00760535">
        <w:rPr>
          <w:sz w:val="24"/>
          <w:szCs w:val="24"/>
          <w:lang w:val="en-GB"/>
        </w:rPr>
        <w:t xml:space="preserve">4. </w:t>
      </w:r>
      <w:r w:rsidR="00A972D1" w:rsidRPr="00760535">
        <w:rPr>
          <w:sz w:val="24"/>
          <w:szCs w:val="24"/>
          <w:lang w:val="en-GB"/>
        </w:rPr>
        <w:t>P</w:t>
      </w:r>
      <w:r w:rsidR="0076368B" w:rsidRPr="00760535">
        <w:rPr>
          <w:sz w:val="24"/>
          <w:szCs w:val="24"/>
          <w:lang w:val="en-GB"/>
        </w:rPr>
        <w:t>referred programme</w:t>
      </w:r>
    </w:p>
    <w:p w14:paraId="72EAFF09" w14:textId="77777777" w:rsidR="00E853F0" w:rsidRPr="00760535" w:rsidRDefault="00E853F0" w:rsidP="002161FD">
      <w:pPr>
        <w:contextualSpacing/>
        <w:rPr>
          <w:sz w:val="24"/>
          <w:szCs w:val="24"/>
          <w:lang w:val="en-GB"/>
        </w:rPr>
      </w:pPr>
    </w:p>
    <w:tbl>
      <w:tblPr>
        <w:tblStyle w:val="TableGrid"/>
        <w:tblpPr w:leftFromText="180" w:rightFromText="180" w:vertAnchor="text" w:tblpY="1"/>
        <w:tblOverlap w:val="never"/>
        <w:tblW w:w="9355" w:type="dxa"/>
        <w:tblLayout w:type="fixed"/>
        <w:tblLook w:val="04A0" w:firstRow="1" w:lastRow="0" w:firstColumn="1" w:lastColumn="0" w:noHBand="0" w:noVBand="1"/>
      </w:tblPr>
      <w:tblGrid>
        <w:gridCol w:w="1705"/>
        <w:gridCol w:w="3600"/>
        <w:gridCol w:w="1350"/>
        <w:gridCol w:w="1350"/>
        <w:gridCol w:w="1350"/>
      </w:tblGrid>
      <w:tr w:rsidR="00054CD8" w:rsidRPr="00760535" w14:paraId="1BC00241" w14:textId="1C0E907C" w:rsidTr="00054CD8">
        <w:tc>
          <w:tcPr>
            <w:tcW w:w="1705" w:type="dxa"/>
          </w:tcPr>
          <w:p w14:paraId="7A16E33F" w14:textId="4FD10E88" w:rsidR="004074CC" w:rsidRPr="00760535" w:rsidRDefault="004074CC" w:rsidP="004074CC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 w:rsidRPr="00760535">
              <w:rPr>
                <w:b/>
                <w:sz w:val="24"/>
                <w:szCs w:val="24"/>
                <w:lang w:val="en-GB"/>
              </w:rPr>
              <w:t>I am teaching in a:</w:t>
            </w:r>
          </w:p>
        </w:tc>
        <w:tc>
          <w:tcPr>
            <w:tcW w:w="3600" w:type="dxa"/>
          </w:tcPr>
          <w:p w14:paraId="5B18DAE6" w14:textId="21C5BD3B" w:rsidR="004074CC" w:rsidRPr="00760535" w:rsidRDefault="004074CC" w:rsidP="004074CC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 w:rsidRPr="00760535">
              <w:rPr>
                <w:b/>
                <w:sz w:val="24"/>
                <w:szCs w:val="24"/>
                <w:lang w:val="en-GB"/>
              </w:rPr>
              <w:t>I would like this programme:</w:t>
            </w:r>
          </w:p>
        </w:tc>
        <w:tc>
          <w:tcPr>
            <w:tcW w:w="1350" w:type="dxa"/>
          </w:tcPr>
          <w:p w14:paraId="3CAB053E" w14:textId="2BFCE852" w:rsidR="004074CC" w:rsidRPr="00760535" w:rsidRDefault="004074CC" w:rsidP="004074CC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English</w:t>
            </w:r>
          </w:p>
        </w:tc>
        <w:tc>
          <w:tcPr>
            <w:tcW w:w="1350" w:type="dxa"/>
          </w:tcPr>
          <w:p w14:paraId="5A65B32B" w14:textId="20694BDC" w:rsidR="004074CC" w:rsidRPr="00760535" w:rsidRDefault="004074CC" w:rsidP="004074CC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Mandarin</w:t>
            </w:r>
          </w:p>
        </w:tc>
        <w:tc>
          <w:tcPr>
            <w:tcW w:w="1350" w:type="dxa"/>
          </w:tcPr>
          <w:p w14:paraId="75C9A34F" w14:textId="02900800" w:rsidR="004074CC" w:rsidRPr="00760535" w:rsidRDefault="004074CC" w:rsidP="004074CC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4"/>
                <w:szCs w:val="24"/>
              </w:rPr>
              <w:t>Bilingual (English &amp; Mandarin)</w:t>
            </w:r>
          </w:p>
        </w:tc>
      </w:tr>
      <w:tr w:rsidR="008E10EE" w:rsidRPr="00760535" w14:paraId="2453FABF" w14:textId="538B0BBA" w:rsidTr="00054CD8">
        <w:trPr>
          <w:trHeight w:val="360"/>
        </w:trPr>
        <w:tc>
          <w:tcPr>
            <w:tcW w:w="1705" w:type="dxa"/>
            <w:vMerge w:val="restart"/>
          </w:tcPr>
          <w:p w14:paraId="5D558A97" w14:textId="4494C33D" w:rsidR="008E10EE" w:rsidRPr="00760535" w:rsidRDefault="008E10EE" w:rsidP="008E10EE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  <w:r w:rsidRPr="00760535">
              <w:rPr>
                <w:bCs/>
                <w:sz w:val="24"/>
                <w:szCs w:val="24"/>
                <w:lang w:val="en-GB"/>
              </w:rPr>
              <w:t>Preschool</w:t>
            </w:r>
          </w:p>
        </w:tc>
        <w:tc>
          <w:tcPr>
            <w:tcW w:w="3600" w:type="dxa"/>
          </w:tcPr>
          <w:p w14:paraId="1785100B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776440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Festivals, Food and all that Fun!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2E55C505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 xml:space="preserve">by </w:t>
            </w:r>
            <w:r>
              <w:rPr>
                <w:rFonts w:cstheme="minorHAnsi"/>
                <w:sz w:val="24"/>
                <w:szCs w:val="24"/>
                <w:lang w:val="en-GB"/>
              </w:rPr>
              <w:t>Art Loft (1.5 hours)</w:t>
            </w:r>
          </w:p>
          <w:p w14:paraId="35B2B845" w14:textId="1D786209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5BDA5DEE" w14:textId="22A0536A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B76DCB3" w14:textId="7BACCCDD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44708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184DCC7E" w14:textId="2F3C45CE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04417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25A1F804" w14:textId="7BAAC327" w:rsidTr="00054CD8">
        <w:trPr>
          <w:trHeight w:val="360"/>
        </w:trPr>
        <w:tc>
          <w:tcPr>
            <w:tcW w:w="1705" w:type="dxa"/>
            <w:vMerge/>
          </w:tcPr>
          <w:p w14:paraId="5FBF817E" w14:textId="7A26FBBF" w:rsidR="008E10EE" w:rsidRPr="00760535" w:rsidRDefault="008E10EE" w:rsidP="008E10EE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367885C0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How Do We Celebrate Chinese Festivals? </w:t>
            </w:r>
          </w:p>
          <w:p w14:paraId="1DCF97AB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50D7B3A9" w14:textId="2B740AD0" w:rsidR="008E10EE" w:rsidRPr="00760535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68BCA583" w14:textId="2DF02966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332270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23B58D9A" w14:textId="7170EBB8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92247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10DB703" w14:textId="140FDE7E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5183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2287BDBB" w14:textId="6632D411" w:rsidTr="00054CD8">
        <w:trPr>
          <w:trHeight w:val="360"/>
        </w:trPr>
        <w:tc>
          <w:tcPr>
            <w:tcW w:w="1705" w:type="dxa"/>
            <w:vMerge/>
          </w:tcPr>
          <w:p w14:paraId="07329C29" w14:textId="77777777" w:rsidR="008E10EE" w:rsidRPr="00760535" w:rsidRDefault="008E10EE" w:rsidP="008E10EE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1CAE5092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464475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Spot the Cultural Differences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7F8C2AB4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3B9D7469" w14:textId="3FFA4740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67848DD3" w14:textId="75B75F3C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60492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10F3EB3D" w14:textId="16CD8A85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48382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46FE722F" w14:textId="6647BE65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454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395F9C0B" w14:textId="77777777" w:rsidR="00587AD9" w:rsidRDefault="00587AD9">
      <w:r>
        <w:br w:type="page"/>
      </w:r>
    </w:p>
    <w:tbl>
      <w:tblPr>
        <w:tblStyle w:val="TableGrid"/>
        <w:tblpPr w:leftFromText="180" w:rightFromText="180" w:vertAnchor="text" w:tblpY="1"/>
        <w:tblOverlap w:val="never"/>
        <w:tblW w:w="9355" w:type="dxa"/>
        <w:tblLayout w:type="fixed"/>
        <w:tblLook w:val="04A0" w:firstRow="1" w:lastRow="0" w:firstColumn="1" w:lastColumn="0" w:noHBand="0" w:noVBand="1"/>
      </w:tblPr>
      <w:tblGrid>
        <w:gridCol w:w="1705"/>
        <w:gridCol w:w="3600"/>
        <w:gridCol w:w="1350"/>
        <w:gridCol w:w="1350"/>
        <w:gridCol w:w="1350"/>
      </w:tblGrid>
      <w:tr w:rsidR="008E10EE" w:rsidRPr="00760535" w14:paraId="53DBDE70" w14:textId="2A6F3F08" w:rsidTr="00054CD8">
        <w:trPr>
          <w:trHeight w:val="360"/>
        </w:trPr>
        <w:tc>
          <w:tcPr>
            <w:tcW w:w="1705" w:type="dxa"/>
            <w:vMerge w:val="restart"/>
          </w:tcPr>
          <w:p w14:paraId="61371A03" w14:textId="22BCA055" w:rsidR="008E10EE" w:rsidRPr="00760535" w:rsidRDefault="008E10EE" w:rsidP="008E10EE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  <w:r w:rsidRPr="00760535">
              <w:rPr>
                <w:bCs/>
                <w:sz w:val="24"/>
                <w:szCs w:val="24"/>
                <w:lang w:val="en-GB"/>
              </w:rPr>
              <w:lastRenderedPageBreak/>
              <w:t>Primary School</w:t>
            </w:r>
          </w:p>
        </w:tc>
        <w:tc>
          <w:tcPr>
            <w:tcW w:w="3600" w:type="dxa"/>
          </w:tcPr>
          <w:p w14:paraId="316D74E5" w14:textId="036A3146" w:rsidR="008E10EE" w:rsidRPr="00760535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328331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MS Gothic" w:eastAsia="MS Gothic" w:hAnsi="MS Gothic" w:cstheme="minorHAnsi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Connecting our Past, Present and Future!</w:t>
            </w:r>
          </w:p>
          <w:p w14:paraId="5BA5BF72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by Art Loft (1 hour)</w:t>
            </w:r>
          </w:p>
          <w:p w14:paraId="19EDD39D" w14:textId="3F4F2E08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6F64A557" w14:textId="5003CD20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5110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B59A1DB" w14:textId="3CE121FC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506256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08D1D41A" w14:textId="23E1A6D3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12507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713EA74C" w14:textId="74C293C7" w:rsidTr="008E10EE">
        <w:trPr>
          <w:trHeight w:val="360"/>
        </w:trPr>
        <w:tc>
          <w:tcPr>
            <w:tcW w:w="1705" w:type="dxa"/>
            <w:vMerge/>
          </w:tcPr>
          <w:p w14:paraId="025D0ACE" w14:textId="654DE8BC" w:rsidR="008E10EE" w:rsidRPr="00760535" w:rsidRDefault="008E10EE" w:rsidP="008E10EE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60D271CF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466273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MS Gothic" w:eastAsia="MS Gothic" w:hAnsi="MS Gothic" w:cstheme="minorHAnsi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Do You Know Your Local Lingo?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3F2844A6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Intune Music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46742866" w14:textId="00AE70C1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  <w:shd w:val="clear" w:color="auto" w:fill="808080" w:themeFill="background1" w:themeFillShade="80"/>
          </w:tcPr>
          <w:p w14:paraId="2F354FE0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596AFF1B" w14:textId="7F4E3C1C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66716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808080" w:themeFill="background1" w:themeFillShade="80"/>
          </w:tcPr>
          <w:p w14:paraId="67AC2B2F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8E10EE" w:rsidRPr="00760535" w14:paraId="0CDC36AA" w14:textId="53018782" w:rsidTr="00054CD8">
        <w:tc>
          <w:tcPr>
            <w:tcW w:w="1705" w:type="dxa"/>
            <w:vMerge/>
          </w:tcPr>
          <w:p w14:paraId="2637F2C2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0659F853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47351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>How Do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 xml:space="preserve">es Culture Evolve? </w:t>
            </w:r>
          </w:p>
          <w:p w14:paraId="697E8B93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4B68C1B6" w14:textId="092B9EFA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3C4429AE" w14:textId="63E379A8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29021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98B9772" w14:textId="28BF040A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79652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7CB87378" w14:textId="430ABD96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466894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5E57FE36" w14:textId="4B32BC5A" w:rsidTr="00054CD8">
        <w:tc>
          <w:tcPr>
            <w:tcW w:w="1705" w:type="dxa"/>
            <w:vMerge/>
          </w:tcPr>
          <w:p w14:paraId="4A564CBD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0C6520BC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981264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How Do We Celebrate Chinese Festivals? </w:t>
            </w:r>
          </w:p>
          <w:p w14:paraId="0E0C4E7C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6BCACE44" w14:textId="6EFD7F5F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7BC7FBC5" w14:textId="160F5D6C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3643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7E4B1CD9" w14:textId="667FC496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903406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7470A8FA" w14:textId="4EA58BDA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26686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06C9D018" w14:textId="210F6852" w:rsidTr="008E10EE">
        <w:tc>
          <w:tcPr>
            <w:tcW w:w="1705" w:type="dxa"/>
            <w:vMerge/>
          </w:tcPr>
          <w:p w14:paraId="092435EA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78EC07A4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0630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MS Gothic" w:eastAsia="MS Gothic" w:hAnsi="MS Gothic" w:cstheme="minorHAnsi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Let’s Do the Lo Hei Twist! </w:t>
            </w:r>
          </w:p>
          <w:p w14:paraId="1C1BE570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Intune Music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4D3509E7" w14:textId="36BD6D6E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  <w:shd w:val="clear" w:color="auto" w:fill="808080" w:themeFill="background1" w:themeFillShade="80"/>
          </w:tcPr>
          <w:p w14:paraId="5FEA9B20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3D1176FB" w14:textId="0AC79010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0321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808080" w:themeFill="background1" w:themeFillShade="80"/>
          </w:tcPr>
          <w:p w14:paraId="6721E209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8E10EE" w:rsidRPr="00760535" w14:paraId="553FCA6C" w14:textId="19E961B7" w:rsidTr="00054CD8">
        <w:tc>
          <w:tcPr>
            <w:tcW w:w="1705" w:type="dxa"/>
            <w:vMerge/>
          </w:tcPr>
          <w:p w14:paraId="2F0F47B5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25670928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4372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Spot the Cultural Difference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s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5AA1B07F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783EB5C1" w14:textId="753DB04F" w:rsidR="008E10EE" w:rsidRPr="00760535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3B150375" w14:textId="45E29F3B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49665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5CA9A44A" w14:textId="22036EBB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23037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29567948" w14:textId="78BBBCAB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42686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6FD46174" w14:textId="03C2EFC1" w:rsidTr="008E10EE">
        <w:tc>
          <w:tcPr>
            <w:tcW w:w="1705" w:type="dxa"/>
            <w:vMerge w:val="restart"/>
          </w:tcPr>
          <w:p w14:paraId="7F9AC400" w14:textId="1A76B5D0" w:rsidR="008E10EE" w:rsidRPr="00760535" w:rsidRDefault="008E10EE" w:rsidP="008E10EE">
            <w:pPr>
              <w:spacing w:line="36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S</w:t>
            </w:r>
            <w:r w:rsidRPr="00760535">
              <w:rPr>
                <w:sz w:val="24"/>
                <w:szCs w:val="24"/>
                <w:lang w:val="en-GB"/>
              </w:rPr>
              <w:t>econdary School</w:t>
            </w:r>
          </w:p>
        </w:tc>
        <w:tc>
          <w:tcPr>
            <w:tcW w:w="3600" w:type="dxa"/>
          </w:tcPr>
          <w:p w14:paraId="0BCD95F1" w14:textId="77777777" w:rsidR="008E10EE" w:rsidRDefault="00495AEF" w:rsidP="008E10EE">
            <w:pPr>
              <w:rPr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88359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D</w:t>
            </w:r>
            <w:r w:rsidR="008E10EE">
              <w:rPr>
                <w:sz w:val="24"/>
                <w:szCs w:val="24"/>
                <w:lang w:val="en-GB"/>
              </w:rPr>
              <w:t>o You Know Your Local Lingo? by Intune Music (1 hour)</w:t>
            </w:r>
          </w:p>
          <w:p w14:paraId="6F5E30E7" w14:textId="07FCE443" w:rsidR="008E10EE" w:rsidRPr="00760535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  <w:shd w:val="clear" w:color="auto" w:fill="808080" w:themeFill="background1" w:themeFillShade="80"/>
          </w:tcPr>
          <w:p w14:paraId="4A2091E2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0428E529" w14:textId="2BF33D42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42254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808080" w:themeFill="background1" w:themeFillShade="80"/>
          </w:tcPr>
          <w:p w14:paraId="6874610E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8E10EE" w:rsidRPr="00760535" w14:paraId="4A13AFA0" w14:textId="53BC3ACA" w:rsidTr="00054CD8">
        <w:tc>
          <w:tcPr>
            <w:tcW w:w="1705" w:type="dxa"/>
            <w:vMerge/>
          </w:tcPr>
          <w:p w14:paraId="14DF542E" w14:textId="77777777" w:rsidR="008E10EE" w:rsidRPr="00760535" w:rsidRDefault="008E10EE" w:rsidP="008E10EE">
            <w:pPr>
              <w:spacing w:line="360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2B12B300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26267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 xml:space="preserve">Intertwined: Past, Present, Future </w:t>
            </w:r>
          </w:p>
          <w:p w14:paraId="6FF316F5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by Art Loft (1 hour)</w:t>
            </w:r>
          </w:p>
          <w:p w14:paraId="56AD1BE3" w14:textId="68FDE97C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579C071A" w14:textId="194B74A3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33342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0D2D7351" w14:textId="7EC652D9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358585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77283604" w14:textId="19655388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26323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113EA1A9" w14:textId="5CAD211A" w:rsidTr="008E10EE">
        <w:tc>
          <w:tcPr>
            <w:tcW w:w="1705" w:type="dxa"/>
            <w:vMerge/>
          </w:tcPr>
          <w:p w14:paraId="7FE2B74D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359EEDC3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52971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Let’s Do the Lo Hei Twist! </w:t>
            </w:r>
          </w:p>
          <w:p w14:paraId="2001B6B3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 xml:space="preserve">by </w:t>
            </w:r>
            <w:r w:rsidRPr="00760535">
              <w:rPr>
                <w:rFonts w:cstheme="minorHAnsi"/>
                <w:iCs/>
                <w:sz w:val="24"/>
                <w:szCs w:val="24"/>
                <w:lang w:val="en-GB"/>
              </w:rPr>
              <w:t>Intune Music</w:t>
            </w:r>
            <w:r>
              <w:rPr>
                <w:rFonts w:cstheme="minorHAnsi"/>
                <w:iCs/>
                <w:sz w:val="24"/>
                <w:szCs w:val="24"/>
                <w:lang w:val="en-GB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val="en-GB"/>
              </w:rPr>
              <w:t>(1 hour)</w:t>
            </w:r>
          </w:p>
          <w:p w14:paraId="379EF73D" w14:textId="5BC497D5" w:rsidR="008E10EE" w:rsidRPr="00D26A20" w:rsidRDefault="008E10EE" w:rsidP="008E10EE">
            <w:pPr>
              <w:rPr>
                <w:rFonts w:cstheme="minorHAnsi"/>
                <w:iCs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  <w:shd w:val="clear" w:color="auto" w:fill="808080" w:themeFill="background1" w:themeFillShade="80"/>
          </w:tcPr>
          <w:p w14:paraId="216A163A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571C5240" w14:textId="26A8AC04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73763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808080" w:themeFill="background1" w:themeFillShade="80"/>
          </w:tcPr>
          <w:p w14:paraId="78DBC0C7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8E10EE" w:rsidRPr="00760535" w14:paraId="47871E2B" w14:textId="217F866F" w:rsidTr="00054CD8">
        <w:tc>
          <w:tcPr>
            <w:tcW w:w="1705" w:type="dxa"/>
            <w:vMerge/>
          </w:tcPr>
          <w:p w14:paraId="6CA0BFB7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2B2C483A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84898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Tracing Our Roots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06B0C80C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Art Lof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6DE7B53B" w14:textId="7CCAAF37" w:rsidR="008E10EE" w:rsidRPr="00760535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19818CED" w14:textId="08854C24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27023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46EE230C" w14:textId="7CC6C256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67079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345518C8" w14:textId="701A6576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34625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39736B36" w14:textId="77777777" w:rsidTr="00054CD8">
        <w:tc>
          <w:tcPr>
            <w:tcW w:w="1705" w:type="dxa"/>
            <w:vMerge w:val="restart"/>
          </w:tcPr>
          <w:p w14:paraId="7FF053B8" w14:textId="3D95B969" w:rsidR="008E10EE" w:rsidRPr="00D26A20" w:rsidRDefault="008E10EE" w:rsidP="008E10EE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  <w:r w:rsidRPr="00D26A20">
              <w:rPr>
                <w:bCs/>
                <w:sz w:val="24"/>
                <w:szCs w:val="24"/>
                <w:lang w:val="en-GB"/>
              </w:rPr>
              <w:t>Tertiary Institution</w:t>
            </w:r>
          </w:p>
        </w:tc>
        <w:tc>
          <w:tcPr>
            <w:tcW w:w="3600" w:type="dxa"/>
          </w:tcPr>
          <w:p w14:paraId="633C6040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32682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 xml:space="preserve">Intertwined: Past, Present, Future </w:t>
            </w:r>
          </w:p>
          <w:p w14:paraId="109DE6FD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by Art Loft (1 hour)</w:t>
            </w:r>
          </w:p>
          <w:p w14:paraId="41C8A956" w14:textId="46F71999" w:rsidR="008E10EE" w:rsidRPr="00760535" w:rsidRDefault="008E10EE" w:rsidP="008E10EE">
            <w:pPr>
              <w:rPr>
                <w:rFonts w:ascii="Segoe UI Symbol" w:eastAsia="MS Gothic" w:hAnsi="Segoe UI Symbol" w:cs="Segoe UI Symbol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4A152CDF" w14:textId="35BA6FED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63715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29673EAE" w14:textId="4C649763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03991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78DC609D" w14:textId="4A1084F6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44662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5A2D890F" w14:textId="77777777" w:rsidTr="00054CD8">
        <w:tc>
          <w:tcPr>
            <w:tcW w:w="1705" w:type="dxa"/>
            <w:vMerge/>
          </w:tcPr>
          <w:p w14:paraId="14AA863F" w14:textId="77777777" w:rsidR="008E10EE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7641B9B4" w14:textId="77777777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95980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Tracing Our Roots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3ADEAC41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Art Lof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6CECE8FD" w14:textId="14B33AAD" w:rsidR="008E10EE" w:rsidRPr="00760535" w:rsidRDefault="008E10EE" w:rsidP="008E10EE">
            <w:pPr>
              <w:rPr>
                <w:rFonts w:ascii="Segoe UI Symbol" w:eastAsia="MS Gothic" w:hAnsi="Segoe UI Symbol" w:cs="Segoe UI Symbol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57B32466" w14:textId="778F0C42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51641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0E884BE1" w14:textId="45D638FC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691482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1DD39CA8" w14:textId="465502DF" w:rsidR="008E10EE" w:rsidRDefault="00495AEF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1443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74B5B613" w14:textId="4E353F50" w:rsidR="006372E3" w:rsidRPr="00760535" w:rsidRDefault="006372E3" w:rsidP="00FA0C7E">
      <w:pPr>
        <w:spacing w:after="0" w:line="360" w:lineRule="auto"/>
        <w:rPr>
          <w:b/>
          <w:sz w:val="24"/>
          <w:szCs w:val="24"/>
          <w:lang w:val="en-GB"/>
        </w:rPr>
      </w:pPr>
    </w:p>
    <w:sectPr w:rsidR="006372E3" w:rsidRPr="0076053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E7585" w14:textId="77777777" w:rsidR="00495AEF" w:rsidRDefault="00495AEF" w:rsidP="001F5F2C">
      <w:pPr>
        <w:spacing w:after="0" w:line="240" w:lineRule="auto"/>
      </w:pPr>
      <w:r>
        <w:separator/>
      </w:r>
    </w:p>
  </w:endnote>
  <w:endnote w:type="continuationSeparator" w:id="0">
    <w:p w14:paraId="35A210C0" w14:textId="77777777" w:rsidR="00495AEF" w:rsidRDefault="00495AEF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1B1C1" w14:textId="77777777" w:rsidR="00495AEF" w:rsidRDefault="00495AEF" w:rsidP="001F5F2C">
      <w:pPr>
        <w:spacing w:after="0" w:line="240" w:lineRule="auto"/>
      </w:pPr>
      <w:r>
        <w:separator/>
      </w:r>
    </w:p>
  </w:footnote>
  <w:footnote w:type="continuationSeparator" w:id="0">
    <w:p w14:paraId="04AB0534" w14:textId="77777777" w:rsidR="00495AEF" w:rsidRDefault="00495AEF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AD1228"/>
    <w:multiLevelType w:val="hybridMultilevel"/>
    <w:tmpl w:val="42FE8F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5"/>
  </w:num>
  <w:num w:numId="4">
    <w:abstractNumId w:val="16"/>
  </w:num>
  <w:num w:numId="5">
    <w:abstractNumId w:val="1"/>
  </w:num>
  <w:num w:numId="6">
    <w:abstractNumId w:val="20"/>
  </w:num>
  <w:num w:numId="7">
    <w:abstractNumId w:val="22"/>
  </w:num>
  <w:num w:numId="8">
    <w:abstractNumId w:val="10"/>
  </w:num>
  <w:num w:numId="9">
    <w:abstractNumId w:val="0"/>
  </w:num>
  <w:num w:numId="10">
    <w:abstractNumId w:val="11"/>
  </w:num>
  <w:num w:numId="11">
    <w:abstractNumId w:val="8"/>
  </w:num>
  <w:num w:numId="12">
    <w:abstractNumId w:val="3"/>
  </w:num>
  <w:num w:numId="13">
    <w:abstractNumId w:val="9"/>
  </w:num>
  <w:num w:numId="14">
    <w:abstractNumId w:val="13"/>
  </w:num>
  <w:num w:numId="15">
    <w:abstractNumId w:val="7"/>
  </w:num>
  <w:num w:numId="16">
    <w:abstractNumId w:val="15"/>
  </w:num>
  <w:num w:numId="17">
    <w:abstractNumId w:val="2"/>
  </w:num>
  <w:num w:numId="18">
    <w:abstractNumId w:val="6"/>
  </w:num>
  <w:num w:numId="19">
    <w:abstractNumId w:val="19"/>
  </w:num>
  <w:num w:numId="20">
    <w:abstractNumId w:val="18"/>
  </w:num>
  <w:num w:numId="21">
    <w:abstractNumId w:val="21"/>
  </w:num>
  <w:num w:numId="22">
    <w:abstractNumId w:val="14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gUA2LMw0iwAAAA="/>
  </w:docVars>
  <w:rsids>
    <w:rsidRoot w:val="001F5F2C"/>
    <w:rsid w:val="00014831"/>
    <w:rsid w:val="00017A19"/>
    <w:rsid w:val="00026F5D"/>
    <w:rsid w:val="000406B5"/>
    <w:rsid w:val="000467F3"/>
    <w:rsid w:val="00054CD8"/>
    <w:rsid w:val="00055471"/>
    <w:rsid w:val="0005581E"/>
    <w:rsid w:val="000655E2"/>
    <w:rsid w:val="00081A60"/>
    <w:rsid w:val="000A537C"/>
    <w:rsid w:val="000A7060"/>
    <w:rsid w:val="000B0E55"/>
    <w:rsid w:val="000C173F"/>
    <w:rsid w:val="000C7845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4E8B"/>
    <w:rsid w:val="0012748B"/>
    <w:rsid w:val="00127AB6"/>
    <w:rsid w:val="00133EA4"/>
    <w:rsid w:val="0013476C"/>
    <w:rsid w:val="00137158"/>
    <w:rsid w:val="001633CE"/>
    <w:rsid w:val="00174FF7"/>
    <w:rsid w:val="00177D7B"/>
    <w:rsid w:val="00187597"/>
    <w:rsid w:val="00193848"/>
    <w:rsid w:val="001A2819"/>
    <w:rsid w:val="001A678B"/>
    <w:rsid w:val="001B353B"/>
    <w:rsid w:val="001B6284"/>
    <w:rsid w:val="001D191B"/>
    <w:rsid w:val="001D3744"/>
    <w:rsid w:val="001E09D8"/>
    <w:rsid w:val="001F5F2C"/>
    <w:rsid w:val="002039B3"/>
    <w:rsid w:val="00206592"/>
    <w:rsid w:val="0021562C"/>
    <w:rsid w:val="002161FD"/>
    <w:rsid w:val="002207E3"/>
    <w:rsid w:val="00234A7E"/>
    <w:rsid w:val="00235917"/>
    <w:rsid w:val="00235C43"/>
    <w:rsid w:val="002415CB"/>
    <w:rsid w:val="002625C5"/>
    <w:rsid w:val="00262730"/>
    <w:rsid w:val="00265A5B"/>
    <w:rsid w:val="00271B51"/>
    <w:rsid w:val="002764D8"/>
    <w:rsid w:val="00276997"/>
    <w:rsid w:val="002771A3"/>
    <w:rsid w:val="002858F8"/>
    <w:rsid w:val="00285A09"/>
    <w:rsid w:val="002871F3"/>
    <w:rsid w:val="00291E70"/>
    <w:rsid w:val="002A01EE"/>
    <w:rsid w:val="002C6C1D"/>
    <w:rsid w:val="002C7EC4"/>
    <w:rsid w:val="002E6D08"/>
    <w:rsid w:val="002F0D5B"/>
    <w:rsid w:val="002F1DA6"/>
    <w:rsid w:val="00310CF8"/>
    <w:rsid w:val="00315B80"/>
    <w:rsid w:val="00315FE8"/>
    <w:rsid w:val="00317227"/>
    <w:rsid w:val="00322E75"/>
    <w:rsid w:val="00324066"/>
    <w:rsid w:val="003263AC"/>
    <w:rsid w:val="003306E9"/>
    <w:rsid w:val="00333F78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F0D1E"/>
    <w:rsid w:val="003F654B"/>
    <w:rsid w:val="00400B45"/>
    <w:rsid w:val="004023A4"/>
    <w:rsid w:val="004074CC"/>
    <w:rsid w:val="00410F4C"/>
    <w:rsid w:val="00412053"/>
    <w:rsid w:val="00425B71"/>
    <w:rsid w:val="004266FB"/>
    <w:rsid w:val="004378C9"/>
    <w:rsid w:val="004422A4"/>
    <w:rsid w:val="00447FC3"/>
    <w:rsid w:val="00457515"/>
    <w:rsid w:val="00463502"/>
    <w:rsid w:val="00465576"/>
    <w:rsid w:val="004804CB"/>
    <w:rsid w:val="0049529E"/>
    <w:rsid w:val="00495797"/>
    <w:rsid w:val="00495AEF"/>
    <w:rsid w:val="004B52FC"/>
    <w:rsid w:val="004D2931"/>
    <w:rsid w:val="004E4E64"/>
    <w:rsid w:val="004E5E61"/>
    <w:rsid w:val="004F6E45"/>
    <w:rsid w:val="005015F3"/>
    <w:rsid w:val="00501B84"/>
    <w:rsid w:val="005105BB"/>
    <w:rsid w:val="005248D2"/>
    <w:rsid w:val="005273E3"/>
    <w:rsid w:val="005400CE"/>
    <w:rsid w:val="00550AA9"/>
    <w:rsid w:val="005550B6"/>
    <w:rsid w:val="00566FC0"/>
    <w:rsid w:val="00574E0F"/>
    <w:rsid w:val="00587AD9"/>
    <w:rsid w:val="00592B2B"/>
    <w:rsid w:val="00593809"/>
    <w:rsid w:val="005A10D5"/>
    <w:rsid w:val="005C0673"/>
    <w:rsid w:val="005D6C88"/>
    <w:rsid w:val="005D716D"/>
    <w:rsid w:val="005D7A12"/>
    <w:rsid w:val="005E2CCB"/>
    <w:rsid w:val="005F5623"/>
    <w:rsid w:val="00613AC5"/>
    <w:rsid w:val="006160D8"/>
    <w:rsid w:val="0062088F"/>
    <w:rsid w:val="00626653"/>
    <w:rsid w:val="006372E3"/>
    <w:rsid w:val="00637F19"/>
    <w:rsid w:val="00640F93"/>
    <w:rsid w:val="00651D99"/>
    <w:rsid w:val="006523E1"/>
    <w:rsid w:val="00660698"/>
    <w:rsid w:val="0066107B"/>
    <w:rsid w:val="00676C60"/>
    <w:rsid w:val="00680339"/>
    <w:rsid w:val="006A4FCD"/>
    <w:rsid w:val="006D125B"/>
    <w:rsid w:val="006D1D9A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0535"/>
    <w:rsid w:val="007635D0"/>
    <w:rsid w:val="0076368B"/>
    <w:rsid w:val="0076551F"/>
    <w:rsid w:val="007660A0"/>
    <w:rsid w:val="00771913"/>
    <w:rsid w:val="00771C62"/>
    <w:rsid w:val="00780DDF"/>
    <w:rsid w:val="00781101"/>
    <w:rsid w:val="00796209"/>
    <w:rsid w:val="00796A3E"/>
    <w:rsid w:val="007A3185"/>
    <w:rsid w:val="007C1591"/>
    <w:rsid w:val="007D06DE"/>
    <w:rsid w:val="007D1691"/>
    <w:rsid w:val="007D392D"/>
    <w:rsid w:val="007D5905"/>
    <w:rsid w:val="00804202"/>
    <w:rsid w:val="00806118"/>
    <w:rsid w:val="00813483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E10EE"/>
    <w:rsid w:val="008E4C3E"/>
    <w:rsid w:val="008E7704"/>
    <w:rsid w:val="008F2B97"/>
    <w:rsid w:val="00902345"/>
    <w:rsid w:val="00903312"/>
    <w:rsid w:val="00904991"/>
    <w:rsid w:val="009113F7"/>
    <w:rsid w:val="00912398"/>
    <w:rsid w:val="00920092"/>
    <w:rsid w:val="00925971"/>
    <w:rsid w:val="00926E38"/>
    <w:rsid w:val="00934764"/>
    <w:rsid w:val="00956CE8"/>
    <w:rsid w:val="00960538"/>
    <w:rsid w:val="009647FF"/>
    <w:rsid w:val="0098377E"/>
    <w:rsid w:val="009841C9"/>
    <w:rsid w:val="00985BE8"/>
    <w:rsid w:val="009878E1"/>
    <w:rsid w:val="00992169"/>
    <w:rsid w:val="00995D4D"/>
    <w:rsid w:val="009A0676"/>
    <w:rsid w:val="009B0F51"/>
    <w:rsid w:val="009B6C43"/>
    <w:rsid w:val="009C6C30"/>
    <w:rsid w:val="009D5E01"/>
    <w:rsid w:val="009E2C86"/>
    <w:rsid w:val="009E38AA"/>
    <w:rsid w:val="009E401D"/>
    <w:rsid w:val="009F2295"/>
    <w:rsid w:val="009F27F2"/>
    <w:rsid w:val="009F78E9"/>
    <w:rsid w:val="00A33AAF"/>
    <w:rsid w:val="00A455A1"/>
    <w:rsid w:val="00A53DAE"/>
    <w:rsid w:val="00A617E8"/>
    <w:rsid w:val="00A663AE"/>
    <w:rsid w:val="00A736DF"/>
    <w:rsid w:val="00A854D5"/>
    <w:rsid w:val="00A8599F"/>
    <w:rsid w:val="00A91E6A"/>
    <w:rsid w:val="00A94ECC"/>
    <w:rsid w:val="00A95FBF"/>
    <w:rsid w:val="00A972D1"/>
    <w:rsid w:val="00AA03A0"/>
    <w:rsid w:val="00AA4B2A"/>
    <w:rsid w:val="00AB0AE8"/>
    <w:rsid w:val="00AB1C35"/>
    <w:rsid w:val="00AB32B7"/>
    <w:rsid w:val="00AB34AC"/>
    <w:rsid w:val="00AC5330"/>
    <w:rsid w:val="00AD1383"/>
    <w:rsid w:val="00AE23A3"/>
    <w:rsid w:val="00AF332E"/>
    <w:rsid w:val="00AF7B41"/>
    <w:rsid w:val="00B00567"/>
    <w:rsid w:val="00B039BD"/>
    <w:rsid w:val="00B06A67"/>
    <w:rsid w:val="00B14339"/>
    <w:rsid w:val="00B169AF"/>
    <w:rsid w:val="00B3083C"/>
    <w:rsid w:val="00B43C3A"/>
    <w:rsid w:val="00B468B8"/>
    <w:rsid w:val="00B50F0D"/>
    <w:rsid w:val="00B63770"/>
    <w:rsid w:val="00B700F0"/>
    <w:rsid w:val="00B7403E"/>
    <w:rsid w:val="00B83920"/>
    <w:rsid w:val="00B871CB"/>
    <w:rsid w:val="00B87360"/>
    <w:rsid w:val="00B90DF4"/>
    <w:rsid w:val="00B939D0"/>
    <w:rsid w:val="00B95E56"/>
    <w:rsid w:val="00BC0A4F"/>
    <w:rsid w:val="00BC56D1"/>
    <w:rsid w:val="00BD7103"/>
    <w:rsid w:val="00BE01C0"/>
    <w:rsid w:val="00BE5B80"/>
    <w:rsid w:val="00BE72F9"/>
    <w:rsid w:val="00BF67FA"/>
    <w:rsid w:val="00C07CA5"/>
    <w:rsid w:val="00C3543D"/>
    <w:rsid w:val="00C5005F"/>
    <w:rsid w:val="00C510EF"/>
    <w:rsid w:val="00C7166B"/>
    <w:rsid w:val="00C73832"/>
    <w:rsid w:val="00C73B82"/>
    <w:rsid w:val="00C804EB"/>
    <w:rsid w:val="00C827B4"/>
    <w:rsid w:val="00C83112"/>
    <w:rsid w:val="00C94A75"/>
    <w:rsid w:val="00C97E94"/>
    <w:rsid w:val="00CA0BEB"/>
    <w:rsid w:val="00CA3D05"/>
    <w:rsid w:val="00CB21D1"/>
    <w:rsid w:val="00CB3101"/>
    <w:rsid w:val="00CC19C1"/>
    <w:rsid w:val="00CC4338"/>
    <w:rsid w:val="00CC5FC7"/>
    <w:rsid w:val="00CC77FF"/>
    <w:rsid w:val="00CD1503"/>
    <w:rsid w:val="00CD426C"/>
    <w:rsid w:val="00CE0371"/>
    <w:rsid w:val="00CE5370"/>
    <w:rsid w:val="00CF0995"/>
    <w:rsid w:val="00D20CA4"/>
    <w:rsid w:val="00D26602"/>
    <w:rsid w:val="00D26A20"/>
    <w:rsid w:val="00D2726D"/>
    <w:rsid w:val="00D30AA6"/>
    <w:rsid w:val="00D31BF3"/>
    <w:rsid w:val="00D31E5B"/>
    <w:rsid w:val="00D33B19"/>
    <w:rsid w:val="00D35436"/>
    <w:rsid w:val="00D36617"/>
    <w:rsid w:val="00D51AE2"/>
    <w:rsid w:val="00D6390F"/>
    <w:rsid w:val="00D80611"/>
    <w:rsid w:val="00DA7973"/>
    <w:rsid w:val="00DB25B6"/>
    <w:rsid w:val="00DC30E6"/>
    <w:rsid w:val="00DC5A60"/>
    <w:rsid w:val="00DD62B6"/>
    <w:rsid w:val="00DD6C92"/>
    <w:rsid w:val="00DD6CA9"/>
    <w:rsid w:val="00DE42FD"/>
    <w:rsid w:val="00DE4D6C"/>
    <w:rsid w:val="00E03DA4"/>
    <w:rsid w:val="00E23A96"/>
    <w:rsid w:val="00E31662"/>
    <w:rsid w:val="00E3442D"/>
    <w:rsid w:val="00E46DB6"/>
    <w:rsid w:val="00E76786"/>
    <w:rsid w:val="00E853F0"/>
    <w:rsid w:val="00E8678A"/>
    <w:rsid w:val="00E900DC"/>
    <w:rsid w:val="00E909D3"/>
    <w:rsid w:val="00E96B6C"/>
    <w:rsid w:val="00E9702C"/>
    <w:rsid w:val="00EA0A34"/>
    <w:rsid w:val="00EA1E6F"/>
    <w:rsid w:val="00EC2705"/>
    <w:rsid w:val="00ED192E"/>
    <w:rsid w:val="00ED345A"/>
    <w:rsid w:val="00EE650B"/>
    <w:rsid w:val="00EF6E45"/>
    <w:rsid w:val="00F041A8"/>
    <w:rsid w:val="00F147CD"/>
    <w:rsid w:val="00F30781"/>
    <w:rsid w:val="00F34DFC"/>
    <w:rsid w:val="00F37094"/>
    <w:rsid w:val="00F402D5"/>
    <w:rsid w:val="00F45449"/>
    <w:rsid w:val="00F57913"/>
    <w:rsid w:val="00F57E9D"/>
    <w:rsid w:val="00F67E0B"/>
    <w:rsid w:val="00F74CDE"/>
    <w:rsid w:val="00FA0C7E"/>
    <w:rsid w:val="00FA5932"/>
    <w:rsid w:val="00FB2650"/>
    <w:rsid w:val="00FB4084"/>
    <w:rsid w:val="00FB511A"/>
    <w:rsid w:val="00FC6C1C"/>
    <w:rsid w:val="00FC7787"/>
    <w:rsid w:val="00FD01D3"/>
    <w:rsid w:val="00FD51AD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forms/WAZWFHqPdg1jgR1s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68E6C400804F0FB6267E86121A3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80D7A-61BC-4BDA-8AD5-36DF5E5B51DA}"/>
      </w:docPartPr>
      <w:docPartBody>
        <w:p w:rsidR="00FD4F48" w:rsidRDefault="007B54A0" w:rsidP="007B54A0">
          <w:pPr>
            <w:pStyle w:val="7368E6C400804F0FB6267E86121A377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EE7E521C146F9A87124CE115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88848-26E2-446E-8338-898F09BB88F4}"/>
      </w:docPartPr>
      <w:docPartBody>
        <w:p w:rsidR="00FD4F48" w:rsidRDefault="007B54A0" w:rsidP="007B54A0">
          <w:pPr>
            <w:pStyle w:val="DA2EE7E521C146F9A87124CE1150DB5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EDC1BC844F46788857AC61AF5FE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A4846-59E3-4CFF-891F-99041EC6CCAD}"/>
      </w:docPartPr>
      <w:docPartBody>
        <w:p w:rsidR="00363370" w:rsidRDefault="00AB2648" w:rsidP="00AB2648">
          <w:pPr>
            <w:pStyle w:val="2DEDC1BC844F46788857AC61AF5FE99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8ECAD35EC043479CC4AD5C53625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13FF6-A9A2-4A88-A4C3-DEE23F8B61C4}"/>
      </w:docPartPr>
      <w:docPartBody>
        <w:p w:rsidR="00363370" w:rsidRDefault="00AB2648" w:rsidP="00AB2648">
          <w:pPr>
            <w:pStyle w:val="E88ECAD35EC043479CC4AD5C53625F0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370F5EC6E14E18A644721DA0BFA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20A89-7C6E-4EF3-8B19-9DF4074BAAD2}"/>
      </w:docPartPr>
      <w:docPartBody>
        <w:p w:rsidR="00BE6120" w:rsidRDefault="005A75F3" w:rsidP="005A75F3">
          <w:pPr>
            <w:pStyle w:val="C5370F5EC6E14E18A644721DA0BFA34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D21DB7C64E41ED8BE8FD985FF8B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F468F-EAC9-4566-BAE0-33FFCF4EF48C}"/>
      </w:docPartPr>
      <w:docPartBody>
        <w:p w:rsidR="00BE6120" w:rsidRDefault="005A75F3" w:rsidP="005A75F3">
          <w:pPr>
            <w:pStyle w:val="97D21DB7C64E41ED8BE8FD985FF8B6B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992B4C498147238DA996B751DD8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A7FF6-B4B3-405A-A503-E9569239E8B0}"/>
      </w:docPartPr>
      <w:docPartBody>
        <w:p w:rsidR="003B5DB8" w:rsidRDefault="00BE6120" w:rsidP="00BE6120">
          <w:pPr>
            <w:pStyle w:val="48992B4C498147238DA996B751DD896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8F7D35C88B44BEB0DB389B4531A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DC80C-6996-4B18-9E88-DD4CC960E72D}"/>
      </w:docPartPr>
      <w:docPartBody>
        <w:p w:rsidR="003B5DB8" w:rsidRDefault="00BE6120" w:rsidP="00BE6120">
          <w:pPr>
            <w:pStyle w:val="4C8F7D35C88B44BEB0DB389B4531AAE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EEFBD0F658442CB19A34354A800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26BFF-C140-44D5-8618-DBE08CFFFC25}"/>
      </w:docPartPr>
      <w:docPartBody>
        <w:p w:rsidR="003B5DB8" w:rsidRDefault="00BE6120" w:rsidP="00BE6120">
          <w:pPr>
            <w:pStyle w:val="F0EEFBD0F658442CB19A34354A8000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580BABC148431EA868FFFF97A92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0E572-4C44-48DD-A5C6-6BB5E3309FDB}"/>
      </w:docPartPr>
      <w:docPartBody>
        <w:p w:rsidR="003B5DB8" w:rsidRDefault="00BE6120" w:rsidP="00BE6120">
          <w:pPr>
            <w:pStyle w:val="B3580BABC148431EA868FFFF97A92B1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B0D63E399442FB950B3C3E12941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1756B-1D4B-42DC-8253-6F4B2DE76B2E}"/>
      </w:docPartPr>
      <w:docPartBody>
        <w:p w:rsidR="003B5DB8" w:rsidRDefault="00BE6120" w:rsidP="00BE6120">
          <w:pPr>
            <w:pStyle w:val="B2B0D63E399442FB950B3C3E12941E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E75AB8A611403498A4F507109CF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5FE6D-32DD-425E-A4E6-10D535BDC6B9}"/>
      </w:docPartPr>
      <w:docPartBody>
        <w:p w:rsidR="003B5DB8" w:rsidRDefault="00BE6120" w:rsidP="00BE6120">
          <w:pPr>
            <w:pStyle w:val="61E75AB8A611403498A4F507109CFAE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94E880B676425889B57C8274FA5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FD06E-40A5-4055-B64C-43FDB97E289A}"/>
      </w:docPartPr>
      <w:docPartBody>
        <w:p w:rsidR="00BA3EDC" w:rsidRDefault="00F27856" w:rsidP="00F27856">
          <w:pPr>
            <w:pStyle w:val="8294E880B676425889B57C8274FA5F1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6D7F1D25A413B9CF020EEAE674D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164BF-93AB-44AF-A9F5-DA431A8CDC23}"/>
      </w:docPartPr>
      <w:docPartBody>
        <w:p w:rsidR="00BA3EDC" w:rsidRDefault="00F27856" w:rsidP="00F27856">
          <w:pPr>
            <w:pStyle w:val="0B76D7F1D25A413B9CF020EEAE674D72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0A40E7"/>
    <w:rsid w:val="00146833"/>
    <w:rsid w:val="00192F63"/>
    <w:rsid w:val="001E526A"/>
    <w:rsid w:val="002870C2"/>
    <w:rsid w:val="0029653A"/>
    <w:rsid w:val="002B6CB2"/>
    <w:rsid w:val="0031391A"/>
    <w:rsid w:val="00335E94"/>
    <w:rsid w:val="00363370"/>
    <w:rsid w:val="00392255"/>
    <w:rsid w:val="00395EF6"/>
    <w:rsid w:val="003B5DB8"/>
    <w:rsid w:val="005024B0"/>
    <w:rsid w:val="0056656B"/>
    <w:rsid w:val="00593DC4"/>
    <w:rsid w:val="005A75F3"/>
    <w:rsid w:val="00630E54"/>
    <w:rsid w:val="006365F1"/>
    <w:rsid w:val="006C2009"/>
    <w:rsid w:val="006F15BA"/>
    <w:rsid w:val="007627F1"/>
    <w:rsid w:val="007668F5"/>
    <w:rsid w:val="00785DD9"/>
    <w:rsid w:val="007A6523"/>
    <w:rsid w:val="007B54A0"/>
    <w:rsid w:val="00932CBA"/>
    <w:rsid w:val="0096184F"/>
    <w:rsid w:val="009C1F42"/>
    <w:rsid w:val="00AB2648"/>
    <w:rsid w:val="00AB39C3"/>
    <w:rsid w:val="00AC6B2B"/>
    <w:rsid w:val="00AE4A24"/>
    <w:rsid w:val="00B056FC"/>
    <w:rsid w:val="00B136A2"/>
    <w:rsid w:val="00B67727"/>
    <w:rsid w:val="00B71881"/>
    <w:rsid w:val="00BA3EDC"/>
    <w:rsid w:val="00BB7417"/>
    <w:rsid w:val="00BE6120"/>
    <w:rsid w:val="00C57519"/>
    <w:rsid w:val="00CB4799"/>
    <w:rsid w:val="00D30D54"/>
    <w:rsid w:val="00D4332A"/>
    <w:rsid w:val="00E3328A"/>
    <w:rsid w:val="00F26844"/>
    <w:rsid w:val="00F27856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7856"/>
    <w:rPr>
      <w:color w:val="808080"/>
    </w:rPr>
  </w:style>
  <w:style w:type="paragraph" w:customStyle="1" w:styleId="48992B4C498147238DA996B751DD8969">
    <w:name w:val="48992B4C498147238DA996B751DD8969"/>
    <w:rsid w:val="00BE6120"/>
    <w:rPr>
      <w:lang w:val="en-SG"/>
    </w:rPr>
  </w:style>
  <w:style w:type="paragraph" w:customStyle="1" w:styleId="4C8F7D35C88B44BEB0DB389B4531AAE1">
    <w:name w:val="4C8F7D35C88B44BEB0DB389B4531AAE1"/>
    <w:rsid w:val="00BE6120"/>
    <w:rPr>
      <w:lang w:val="en-SG"/>
    </w:rPr>
  </w:style>
  <w:style w:type="paragraph" w:customStyle="1" w:styleId="F0EEFBD0F658442CB19A34354A800080">
    <w:name w:val="F0EEFBD0F658442CB19A34354A800080"/>
    <w:rsid w:val="00BE6120"/>
    <w:rPr>
      <w:lang w:val="en-SG"/>
    </w:rPr>
  </w:style>
  <w:style w:type="paragraph" w:customStyle="1" w:styleId="B3580BABC148431EA868FFFF97A92B18">
    <w:name w:val="B3580BABC148431EA868FFFF97A92B18"/>
    <w:rsid w:val="00BE6120"/>
    <w:rPr>
      <w:lang w:val="en-SG"/>
    </w:rPr>
  </w:style>
  <w:style w:type="paragraph" w:customStyle="1" w:styleId="B2B0D63E399442FB950B3C3E12941E28">
    <w:name w:val="B2B0D63E399442FB950B3C3E12941E28"/>
    <w:rsid w:val="00BE6120"/>
    <w:rPr>
      <w:lang w:val="en-SG"/>
    </w:rPr>
  </w:style>
  <w:style w:type="paragraph" w:customStyle="1" w:styleId="61E75AB8A611403498A4F507109CFAE7">
    <w:name w:val="61E75AB8A611403498A4F507109CFAE7"/>
    <w:rsid w:val="00BE6120"/>
    <w:rPr>
      <w:lang w:val="en-SG"/>
    </w:rPr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7368E6C400804F0FB6267E86121A3779">
    <w:name w:val="7368E6C400804F0FB6267E86121A3779"/>
    <w:rsid w:val="007B54A0"/>
    <w:rPr>
      <w:lang w:val="en-SG"/>
    </w:rPr>
  </w:style>
  <w:style w:type="paragraph" w:customStyle="1" w:styleId="DA2EE7E521C146F9A87124CE1150DB58">
    <w:name w:val="DA2EE7E521C146F9A87124CE1150DB58"/>
    <w:rsid w:val="007B54A0"/>
    <w:rPr>
      <w:lang w:val="en-SG"/>
    </w:rPr>
  </w:style>
  <w:style w:type="paragraph" w:customStyle="1" w:styleId="2DEDC1BC844F46788857AC61AF5FE992">
    <w:name w:val="2DEDC1BC844F46788857AC61AF5FE992"/>
    <w:rsid w:val="00AB2648"/>
    <w:rPr>
      <w:lang w:val="en-SG"/>
    </w:rPr>
  </w:style>
  <w:style w:type="paragraph" w:customStyle="1" w:styleId="E88ECAD35EC043479CC4AD5C53625F07">
    <w:name w:val="E88ECAD35EC043479CC4AD5C53625F07"/>
    <w:rsid w:val="00AB2648"/>
    <w:rPr>
      <w:lang w:val="en-SG"/>
    </w:rPr>
  </w:style>
  <w:style w:type="paragraph" w:customStyle="1" w:styleId="C5370F5EC6E14E18A644721DA0BFA342">
    <w:name w:val="C5370F5EC6E14E18A644721DA0BFA342"/>
    <w:rsid w:val="005A75F3"/>
    <w:rPr>
      <w:lang w:val="en-SG"/>
    </w:rPr>
  </w:style>
  <w:style w:type="paragraph" w:customStyle="1" w:styleId="97D21DB7C64E41ED8BE8FD985FF8B6B3">
    <w:name w:val="97D21DB7C64E41ED8BE8FD985FF8B6B3"/>
    <w:rsid w:val="005A75F3"/>
    <w:rPr>
      <w:lang w:val="en-SG"/>
    </w:rPr>
  </w:style>
  <w:style w:type="paragraph" w:customStyle="1" w:styleId="8294E880B676425889B57C8274FA5F1F">
    <w:name w:val="8294E880B676425889B57C8274FA5F1F"/>
    <w:rsid w:val="00F27856"/>
    <w:rPr>
      <w:lang w:val="en-SG"/>
    </w:rPr>
  </w:style>
  <w:style w:type="paragraph" w:customStyle="1" w:styleId="0B76D7F1D25A413B9CF020EEAE674D72">
    <w:name w:val="0B76D7F1D25A413B9CF020EEAE674D72"/>
    <w:rsid w:val="00F27856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5DED1-C278-4567-B766-C28455A29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6</Pages>
  <Words>1053</Words>
  <Characters>60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25</cp:revision>
  <dcterms:created xsi:type="dcterms:W3CDTF">2021-12-24T02:53:00Z</dcterms:created>
  <dcterms:modified xsi:type="dcterms:W3CDTF">2022-01-03T07:05:00Z</dcterms:modified>
</cp:coreProperties>
</file>